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AF1D0C" w14:textId="1C170AC5" w:rsidR="009C7862" w:rsidRPr="00A360A5" w:rsidRDefault="004C77F9" w:rsidP="004C77F9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4C77F9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程序说明</w:t>
      </w:r>
    </w:p>
    <w:p w14:paraId="26A45EE1" w14:textId="029FA20B" w:rsidR="009C7862" w:rsidRPr="00A360A5" w:rsidRDefault="009C7862" w:rsidP="007A4FC7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本程序基于</w:t>
      </w:r>
      <w:r w:rsidRPr="00A360A5">
        <w:rPr>
          <w:rFonts w:ascii="Times New Roman" w:eastAsia="楷体" w:hAnsi="Times New Roman" w:cs="Times New Roman"/>
          <w:sz w:val="21"/>
          <w:szCs w:val="21"/>
        </w:rPr>
        <w:t>Python</w:t>
      </w:r>
      <w:r w:rsidRPr="00A360A5">
        <w:rPr>
          <w:rFonts w:ascii="Times New Roman" w:eastAsia="楷体" w:hAnsi="Times New Roman" w:cs="Times New Roman"/>
          <w:sz w:val="21"/>
          <w:szCs w:val="21"/>
        </w:rPr>
        <w:t>编写，首先需要安装所需的库文件：</w:t>
      </w:r>
    </w:p>
    <w:p w14:paraId="27A7F516" w14:textId="2017BE4B" w:rsidR="007F23A6" w:rsidRPr="000521D6" w:rsidRDefault="007F23A6" w:rsidP="007A4FC7">
      <w:pPr>
        <w:spacing w:after="0" w:line="360" w:lineRule="auto"/>
        <w:ind w:left="360"/>
        <w:rPr>
          <w:rStyle w:val="HTMLCode"/>
          <w:rFonts w:ascii="Consolas" w:eastAsiaTheme="minorEastAsia" w:hAnsi="Consolas" w:cs="Times New Roman"/>
          <w:sz w:val="21"/>
          <w:szCs w:val="21"/>
        </w:rPr>
      </w:pP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 xml:space="preserve">$ pip install </w:t>
      </w:r>
      <w:proofErr w:type="spellStart"/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pyymal</w:t>
      </w:r>
      <w:proofErr w:type="spellEnd"/>
    </w:p>
    <w:p w14:paraId="3DCF157D" w14:textId="1427120A" w:rsidR="009C7862" w:rsidRPr="000521D6" w:rsidRDefault="007F23A6" w:rsidP="007A4FC7">
      <w:pPr>
        <w:spacing w:after="0" w:line="360" w:lineRule="auto"/>
        <w:ind w:left="360"/>
        <w:rPr>
          <w:rFonts w:ascii="Consolas" w:hAnsi="Consolas" w:cs="Times New Roman"/>
          <w:sz w:val="21"/>
          <w:szCs w:val="21"/>
        </w:rPr>
      </w:pP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 xml:space="preserve">$ pip install </w:t>
      </w:r>
      <w:proofErr w:type="spellStart"/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gurobipy</w:t>
      </w:r>
      <w:proofErr w:type="spellEnd"/>
    </w:p>
    <w:p w14:paraId="7D16FF57" w14:textId="31622443" w:rsidR="007F23A6" w:rsidRPr="00A360A5" w:rsidRDefault="009C7862" w:rsidP="007A4FC7">
      <w:pPr>
        <w:spacing w:after="0" w:line="360" w:lineRule="auto"/>
        <w:ind w:left="360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注：</w:t>
      </w:r>
      <w:r w:rsidRPr="00A360A5">
        <w:rPr>
          <w:rFonts w:ascii="Times New Roman" w:eastAsia="楷体" w:hAnsi="Times New Roman" w:cs="Times New Roman"/>
          <w:sz w:val="21"/>
          <w:szCs w:val="21"/>
        </w:rPr>
        <w:t>Gurobi</w:t>
      </w:r>
      <w:r w:rsidR="002B592C" w:rsidRPr="00A360A5">
        <w:rPr>
          <w:rFonts w:ascii="Times New Roman" w:eastAsia="楷体" w:hAnsi="Times New Roman" w:cs="Times New Roman"/>
          <w:sz w:val="21"/>
          <w:szCs w:val="21"/>
        </w:rPr>
        <w:t>是数学规划优化</w:t>
      </w:r>
      <w:r w:rsidR="00B82E06" w:rsidRPr="00A360A5">
        <w:rPr>
          <w:rFonts w:ascii="Times New Roman" w:eastAsia="楷体" w:hAnsi="Times New Roman" w:cs="Times New Roman"/>
          <w:sz w:val="21"/>
          <w:szCs w:val="21"/>
        </w:rPr>
        <w:t>的</w:t>
      </w:r>
      <w:r w:rsidR="00B82E06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商业</w:t>
      </w:r>
      <w:r w:rsidR="002B592C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系统</w:t>
      </w:r>
      <w:r w:rsidR="002B592C" w:rsidRPr="00A360A5">
        <w:rPr>
          <w:rFonts w:ascii="Times New Roman" w:eastAsia="楷体" w:hAnsi="Times New Roman" w:cs="Times New Roman"/>
          <w:sz w:val="21"/>
          <w:szCs w:val="21"/>
        </w:rPr>
        <w:t>，您需要购买商业许可或使用学术许可来解锁其全部功能（如求解大规模优化问题）</w:t>
      </w:r>
      <w:r w:rsidR="007F23A6" w:rsidRPr="00A360A5">
        <w:rPr>
          <w:rFonts w:ascii="Times New Roman" w:eastAsia="楷体" w:hAnsi="Times New Roman" w:cs="Times New Roman"/>
          <w:sz w:val="21"/>
          <w:szCs w:val="21"/>
        </w:rPr>
        <w:t>。</w:t>
      </w:r>
    </w:p>
    <w:p w14:paraId="479FE969" w14:textId="30543064" w:rsidR="00D52DE6" w:rsidRPr="007A4FC7" w:rsidRDefault="007F23A6" w:rsidP="007A4FC7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库文件就绪后，可在</w:t>
      </w: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Main.py</w:t>
      </w:r>
      <w:r w:rsidRPr="00A360A5">
        <w:rPr>
          <w:rFonts w:ascii="Times New Roman" w:eastAsia="楷体" w:hAnsi="Times New Roman" w:cs="Times New Roman"/>
          <w:sz w:val="21"/>
          <w:szCs w:val="21"/>
        </w:rPr>
        <w:t>文件中设置</w:t>
      </w:r>
      <w:r w:rsidR="00267EF8" w:rsidRPr="00A360A5">
        <w:rPr>
          <w:rFonts w:ascii="Times New Roman" w:eastAsia="楷体" w:hAnsi="Times New Roman" w:cs="Times New Roman"/>
          <w:sz w:val="21"/>
          <w:szCs w:val="21"/>
        </w:rPr>
        <w:t>程序运行的参数，各参数意义如下：</w:t>
      </w:r>
    </w:p>
    <w:tbl>
      <w:tblPr>
        <w:tblStyle w:val="TableGrid"/>
        <w:tblW w:w="6948" w:type="dxa"/>
        <w:jc w:val="center"/>
        <w:tblLook w:val="04A0" w:firstRow="1" w:lastRow="0" w:firstColumn="1" w:lastColumn="0" w:noHBand="0" w:noVBand="1"/>
      </w:tblPr>
      <w:tblGrid>
        <w:gridCol w:w="3438"/>
        <w:gridCol w:w="3510"/>
      </w:tblGrid>
      <w:tr w:rsidR="00267EF8" w:rsidRPr="00A360A5" w14:paraId="5917F2C0" w14:textId="77777777" w:rsidTr="00733FE6">
        <w:trPr>
          <w:jc w:val="center"/>
        </w:trPr>
        <w:tc>
          <w:tcPr>
            <w:tcW w:w="3438" w:type="dxa"/>
          </w:tcPr>
          <w:p w14:paraId="03AF4B38" w14:textId="3568F2D7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参数</w:t>
            </w:r>
          </w:p>
        </w:tc>
        <w:tc>
          <w:tcPr>
            <w:tcW w:w="3510" w:type="dxa"/>
          </w:tcPr>
          <w:p w14:paraId="76E5631B" w14:textId="733282CF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意义</w:t>
            </w:r>
          </w:p>
        </w:tc>
      </w:tr>
      <w:tr w:rsidR="00267EF8" w:rsidRPr="00A360A5" w14:paraId="3875FA8E" w14:textId="77777777" w:rsidTr="00733FE6">
        <w:trPr>
          <w:jc w:val="center"/>
        </w:trPr>
        <w:tc>
          <w:tcPr>
            <w:tcW w:w="3438" w:type="dxa"/>
          </w:tcPr>
          <w:p w14:paraId="35793A32" w14:textId="63560F8D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b/>
                <w:bCs/>
                <w:sz w:val="21"/>
                <w:szCs w:val="21"/>
              </w:rPr>
            </w:pPr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verbose</w:t>
            </w:r>
          </w:p>
        </w:tc>
        <w:tc>
          <w:tcPr>
            <w:tcW w:w="3510" w:type="dxa"/>
          </w:tcPr>
          <w:p w14:paraId="06BA69B5" w14:textId="7F249F23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是否输出详细日志</w:t>
            </w:r>
          </w:p>
        </w:tc>
      </w:tr>
      <w:tr w:rsidR="00267EF8" w:rsidRPr="00A360A5" w14:paraId="06557A72" w14:textId="77777777" w:rsidTr="00733FE6">
        <w:trPr>
          <w:jc w:val="center"/>
        </w:trPr>
        <w:tc>
          <w:tcPr>
            <w:tcW w:w="3438" w:type="dxa"/>
          </w:tcPr>
          <w:p w14:paraId="06C897FB" w14:textId="43BB2940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pathData</w:t>
            </w:r>
            <w:proofErr w:type="spellEnd"/>
          </w:p>
        </w:tc>
        <w:tc>
          <w:tcPr>
            <w:tcW w:w="3510" w:type="dxa"/>
          </w:tcPr>
          <w:p w14:paraId="587B1EB2" w14:textId="550A7A5D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输入数据的路径</w:t>
            </w:r>
          </w:p>
        </w:tc>
      </w:tr>
      <w:tr w:rsidR="00267EF8" w:rsidRPr="00A360A5" w14:paraId="126267D6" w14:textId="77777777" w:rsidTr="00733FE6">
        <w:trPr>
          <w:jc w:val="center"/>
        </w:trPr>
        <w:tc>
          <w:tcPr>
            <w:tcW w:w="3438" w:type="dxa"/>
          </w:tcPr>
          <w:p w14:paraId="18470A7C" w14:textId="684D692E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InitCurrency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7869EAD2" w14:textId="7385D6BE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起始货币种类</w:t>
            </w:r>
          </w:p>
        </w:tc>
      </w:tr>
      <w:tr w:rsidR="00267EF8" w:rsidRPr="00A360A5" w14:paraId="26F8E15B" w14:textId="77777777" w:rsidTr="00733FE6">
        <w:trPr>
          <w:jc w:val="center"/>
        </w:trPr>
        <w:tc>
          <w:tcPr>
            <w:tcW w:w="3438" w:type="dxa"/>
          </w:tcPr>
          <w:p w14:paraId="643645CC" w14:textId="77CADFE6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TermCurrency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112080C6" w14:textId="7FD2565A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目标货币种类</w:t>
            </w:r>
          </w:p>
        </w:tc>
      </w:tr>
      <w:tr w:rsidR="00267EF8" w:rsidRPr="00A360A5" w14:paraId="600AFDE7" w14:textId="77777777" w:rsidTr="00733FE6">
        <w:trPr>
          <w:jc w:val="center"/>
        </w:trPr>
        <w:tc>
          <w:tcPr>
            <w:tcW w:w="3438" w:type="dxa"/>
          </w:tcPr>
          <w:p w14:paraId="34EA2717" w14:textId="265AE233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InitCurrencyQuantity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15EA7EB1" w14:textId="2D8F2A34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起始货币数量</w:t>
            </w:r>
          </w:p>
        </w:tc>
      </w:tr>
      <w:tr w:rsidR="00267EF8" w:rsidRPr="00A360A5" w14:paraId="20C8DD6C" w14:textId="77777777" w:rsidTr="00733FE6">
        <w:trPr>
          <w:jc w:val="center"/>
        </w:trPr>
        <w:tc>
          <w:tcPr>
            <w:tcW w:w="3438" w:type="dxa"/>
          </w:tcPr>
          <w:p w14:paraId="20BB6A33" w14:textId="5118D537" w:rsidR="00267EF8" w:rsidRPr="000521D6" w:rsidRDefault="00267EF8" w:rsidP="007A4FC7">
            <w:pPr>
              <w:spacing w:line="360" w:lineRule="auto"/>
              <w:rPr>
                <w:rFonts w:ascii="Consolas" w:eastAsia="楷体" w:hAnsi="Consolas" w:cs="Times New Roman"/>
                <w:sz w:val="21"/>
                <w:szCs w:val="21"/>
              </w:rPr>
            </w:pPr>
            <w:proofErr w:type="spellStart"/>
            <w:proofErr w:type="gramStart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SetFeeLimit</w:t>
            </w:r>
            <w:proofErr w:type="spell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(</w:t>
            </w:r>
            <w:proofErr w:type="gramEnd"/>
            <w:r w:rsidRPr="000521D6">
              <w:rPr>
                <w:rStyle w:val="HTMLCode"/>
                <w:rFonts w:ascii="Consolas" w:eastAsia="等线" w:hAnsi="Consolas" w:cs="Times New Roman"/>
                <w:color w:val="333333"/>
                <w:sz w:val="21"/>
                <w:szCs w:val="21"/>
                <w:shd w:val="clear" w:color="auto" w:fill="F3F4F4"/>
              </w:rPr>
              <w:t>)</w:t>
            </w:r>
          </w:p>
        </w:tc>
        <w:tc>
          <w:tcPr>
            <w:tcW w:w="3510" w:type="dxa"/>
          </w:tcPr>
          <w:p w14:paraId="50E5F3DA" w14:textId="4686E271" w:rsidR="00267EF8" w:rsidRPr="00A360A5" w:rsidRDefault="00267EF8" w:rsidP="007A4FC7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360A5">
              <w:rPr>
                <w:rFonts w:ascii="Times New Roman" w:eastAsia="楷体" w:hAnsi="Times New Roman" w:cs="Times New Roman"/>
                <w:sz w:val="21"/>
                <w:szCs w:val="21"/>
              </w:rPr>
              <w:t>设定手续费限制</w:t>
            </w:r>
          </w:p>
        </w:tc>
      </w:tr>
    </w:tbl>
    <w:p w14:paraId="3029D3E1" w14:textId="77777777" w:rsidR="007A4FC7" w:rsidRDefault="008807C5" w:rsidP="007A4FC7">
      <w:pPr>
        <w:pStyle w:val="ListParagraph"/>
        <w:numPr>
          <w:ilvl w:val="0"/>
          <w:numId w:val="4"/>
        </w:numPr>
        <w:spacing w:before="240" w:after="0" w:line="276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完成设定后，运行</w:t>
      </w:r>
      <w:r w:rsidRPr="000521D6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Main.py</w:t>
      </w:r>
      <w:r w:rsidRPr="00A360A5">
        <w:rPr>
          <w:rFonts w:ascii="Times New Roman" w:eastAsia="楷体" w:hAnsi="Times New Roman" w:cs="Times New Roman"/>
          <w:sz w:val="21"/>
          <w:szCs w:val="21"/>
        </w:rPr>
        <w:t>文件即可开始优化并在控制台输出模型信息与优化结果。</w:t>
      </w:r>
    </w:p>
    <w:p w14:paraId="01E10693" w14:textId="77777777" w:rsidR="007A4FC7" w:rsidRDefault="007A4FC7">
      <w:pPr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630C711F" w14:textId="7D194137" w:rsidR="00DE2040" w:rsidRPr="007A4FC7" w:rsidRDefault="00D52DE6" w:rsidP="0020294C">
      <w:pPr>
        <w:spacing w:before="240"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FF4104">
        <w:rPr>
          <w:noProof/>
          <w:highlight w:val="yellow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5CDA765" wp14:editId="779C35E0">
                <wp:simplePos x="0" y="0"/>
                <wp:positionH relativeFrom="column">
                  <wp:posOffset>4083050</wp:posOffset>
                </wp:positionH>
                <wp:positionV relativeFrom="paragraph">
                  <wp:posOffset>29210</wp:posOffset>
                </wp:positionV>
                <wp:extent cx="1351280" cy="4590415"/>
                <wp:effectExtent l="0" t="0" r="20320" b="196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51280" cy="4590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88AD22" w14:textId="77777777" w:rsidR="00DE2040" w:rsidRDefault="00DE2040" w:rsidP="00DE204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66E737" wp14:editId="2C652DCB">
                                  <wp:extent cx="1173008" cy="4467922"/>
                                  <wp:effectExtent l="0" t="0" r="8255" b="8890"/>
                                  <wp:docPr id="3" name="Picture 3" descr="Tex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Tex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07293" cy="459851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CDA7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1.5pt;margin-top:2.3pt;width:106.4pt;height:361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">
                <v:textbox>
                  <w:txbxContent>
                    <w:p w14:paraId="5A88AD22" w14:textId="77777777" w:rsidR="00DE2040" w:rsidRDefault="00DE2040" w:rsidP="00DE2040">
                      <w:r>
                        <w:rPr>
                          <w:noProof/>
                        </w:rPr>
                        <w:drawing>
                          <wp:inline distT="0" distB="0" distL="0" distR="0" wp14:anchorId="4866E737" wp14:editId="2C652DCB">
                            <wp:extent cx="1173008" cy="4467922"/>
                            <wp:effectExtent l="0" t="0" r="8255" b="8890"/>
                            <wp:docPr id="3" name="Picture 3" descr="Tex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 descr="Text&#10;&#10;Description automatically generated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07293" cy="459851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94D3D" w:rsidRPr="00FF4104">
        <w:rPr>
          <w:rFonts w:ascii="Times New Roman" w:eastAsia="楷体" w:hAnsi="Times New Roman" w:cs="Times New Roman"/>
          <w:b/>
          <w:bCs/>
          <w:sz w:val="21"/>
          <w:szCs w:val="21"/>
          <w:highlight w:val="yellow"/>
        </w:rPr>
        <w:t>数据结构</w:t>
      </w:r>
      <w:r w:rsidR="00FF4104" w:rsidRPr="00FF4104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t>说明</w:t>
      </w:r>
    </w:p>
    <w:p w14:paraId="65DCC701" w14:textId="66230841" w:rsidR="00DE2040" w:rsidRPr="00A360A5" w:rsidRDefault="00094D3D" w:rsidP="0033241F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数据以</w:t>
      </w:r>
      <w:proofErr w:type="spellStart"/>
      <w:r w:rsidRPr="00606165">
        <w:rPr>
          <w:rStyle w:val="HTMLCode"/>
          <w:rFonts w:ascii="Consolas" w:eastAsia="等线" w:hAnsi="Consolas" w:cs="Times New Roman"/>
          <w:color w:val="333333"/>
          <w:sz w:val="21"/>
          <w:szCs w:val="21"/>
          <w:shd w:val="clear" w:color="auto" w:fill="F3F4F4"/>
        </w:rPr>
        <w:t>yaml</w:t>
      </w:r>
      <w:proofErr w:type="spellEnd"/>
      <w:r w:rsidRPr="00A360A5">
        <w:rPr>
          <w:rFonts w:ascii="Times New Roman" w:eastAsia="楷体" w:hAnsi="Times New Roman" w:cs="Times New Roman"/>
          <w:sz w:val="21"/>
          <w:szCs w:val="21"/>
        </w:rPr>
        <w:t>格式储存，使用</w:t>
      </w:r>
      <w:r w:rsidRPr="00A360A5">
        <w:rPr>
          <w:rFonts w:ascii="Times New Roman" w:eastAsia="楷体" w:hAnsi="Times New Roman" w:cs="Times New Roman"/>
          <w:sz w:val="21"/>
          <w:szCs w:val="21"/>
        </w:rPr>
        <w:t>Python</w:t>
      </w:r>
      <w:r w:rsidRPr="00A360A5">
        <w:rPr>
          <w:rFonts w:ascii="Times New Roman" w:eastAsia="楷体" w:hAnsi="Times New Roman" w:cs="Times New Roman"/>
          <w:sz w:val="21"/>
          <w:szCs w:val="21"/>
        </w:rPr>
        <w:t>读取时会被解析为字典的列表。以右图所示的数据为例，列表中共有两个字典，分别存储两个交易所的信息。所含信息有交易所</w:t>
      </w:r>
      <w:r w:rsidR="00606165">
        <w:rPr>
          <w:rFonts w:ascii="Times New Roman" w:eastAsia="楷体" w:hAnsi="Times New Roman" w:cs="Times New Roman" w:hint="eastAsia"/>
          <w:sz w:val="21"/>
          <w:szCs w:val="21"/>
        </w:rPr>
        <w:t>名称</w:t>
      </w:r>
      <w:r w:rsidRPr="00A360A5">
        <w:rPr>
          <w:rFonts w:ascii="Times New Roman" w:eastAsia="楷体" w:hAnsi="Times New Roman" w:cs="Times New Roman"/>
          <w:sz w:val="21"/>
          <w:szCs w:val="21"/>
        </w:rPr>
        <w:t>(</w:t>
      </w:r>
      <w:proofErr w:type="spellStart"/>
      <w:r w:rsidRPr="00A360A5">
        <w:rPr>
          <w:rFonts w:ascii="Times New Roman" w:eastAsia="楷体" w:hAnsi="Times New Roman" w:cs="Times New Roman"/>
          <w:sz w:val="21"/>
          <w:szCs w:val="21"/>
        </w:rPr>
        <w:t>nameExchange</w:t>
      </w:r>
      <w:proofErr w:type="spellEnd"/>
      <w:r w:rsidRPr="00A360A5">
        <w:rPr>
          <w:rFonts w:ascii="Times New Roman" w:eastAsia="楷体" w:hAnsi="Times New Roman" w:cs="Times New Roman"/>
          <w:sz w:val="21"/>
          <w:szCs w:val="21"/>
        </w:rPr>
        <w:t>)</w:t>
      </w:r>
      <w:r w:rsidRPr="00A360A5">
        <w:rPr>
          <w:rFonts w:ascii="Times New Roman" w:eastAsia="楷体" w:hAnsi="Times New Roman" w:cs="Times New Roman"/>
          <w:sz w:val="21"/>
          <w:szCs w:val="21"/>
        </w:rPr>
        <w:t>，货币存量</w:t>
      </w:r>
      <w:r w:rsidRPr="00A360A5">
        <w:rPr>
          <w:rFonts w:ascii="Times New Roman" w:eastAsia="楷体" w:hAnsi="Times New Roman" w:cs="Times New Roman"/>
          <w:sz w:val="21"/>
          <w:szCs w:val="21"/>
        </w:rPr>
        <w:t>(stocks)</w:t>
      </w:r>
      <w:r w:rsidRPr="00A360A5">
        <w:rPr>
          <w:rFonts w:ascii="Times New Roman" w:eastAsia="楷体" w:hAnsi="Times New Roman" w:cs="Times New Roman"/>
          <w:sz w:val="21"/>
          <w:szCs w:val="21"/>
        </w:rPr>
        <w:t>，交易所相关手续费</w:t>
      </w:r>
      <w:r w:rsidRPr="00A360A5">
        <w:rPr>
          <w:rFonts w:ascii="Times New Roman" w:eastAsia="楷体" w:hAnsi="Times New Roman" w:cs="Times New Roman"/>
          <w:sz w:val="21"/>
          <w:szCs w:val="21"/>
        </w:rPr>
        <w:t>(B1)</w:t>
      </w:r>
      <w:r w:rsidRPr="00A360A5">
        <w:rPr>
          <w:rFonts w:ascii="Times New Roman" w:eastAsia="楷体" w:hAnsi="Times New Roman" w:cs="Times New Roman"/>
          <w:sz w:val="21"/>
          <w:szCs w:val="21"/>
        </w:rPr>
        <w:t>，交易量相关手续费</w:t>
      </w:r>
      <w:r w:rsidRPr="00A360A5">
        <w:rPr>
          <w:rFonts w:ascii="Times New Roman" w:eastAsia="楷体" w:hAnsi="Times New Roman" w:cs="Times New Roman"/>
          <w:sz w:val="21"/>
          <w:szCs w:val="21"/>
        </w:rPr>
        <w:t>(B2)</w:t>
      </w:r>
      <w:r w:rsidRPr="00A360A5">
        <w:rPr>
          <w:rFonts w:ascii="Times New Roman" w:eastAsia="楷体" w:hAnsi="Times New Roman" w:cs="Times New Roman"/>
          <w:sz w:val="21"/>
          <w:szCs w:val="21"/>
        </w:rPr>
        <w:t>。手续费</w:t>
      </w:r>
      <w:r w:rsidR="00C12783" w:rsidRPr="00A360A5">
        <w:rPr>
          <w:rFonts w:ascii="Times New Roman" w:eastAsia="楷体" w:hAnsi="Times New Roman" w:cs="Times New Roman"/>
          <w:sz w:val="21"/>
          <w:szCs w:val="21"/>
        </w:rPr>
        <w:t>的</w:t>
      </w:r>
      <w:r w:rsidRPr="00A360A5">
        <w:rPr>
          <w:rFonts w:ascii="Times New Roman" w:eastAsia="楷体" w:hAnsi="Times New Roman" w:cs="Times New Roman"/>
          <w:sz w:val="21"/>
          <w:szCs w:val="21"/>
        </w:rPr>
        <w:t>类型为字典的字典，上级字典的键为起始货币种类，下级字典的键</w:t>
      </w:r>
      <w:r w:rsidR="00C12783" w:rsidRPr="00A360A5">
        <w:rPr>
          <w:rFonts w:ascii="Times New Roman" w:eastAsia="楷体" w:hAnsi="Times New Roman" w:cs="Times New Roman"/>
          <w:sz w:val="21"/>
          <w:szCs w:val="21"/>
        </w:rPr>
        <w:t>为</w:t>
      </w:r>
      <w:r w:rsidRPr="00A360A5">
        <w:rPr>
          <w:rFonts w:ascii="Times New Roman" w:eastAsia="楷体" w:hAnsi="Times New Roman" w:cs="Times New Roman"/>
          <w:sz w:val="21"/>
          <w:szCs w:val="21"/>
        </w:rPr>
        <w:t>目标货币的种类，值为将起始货币兑换位目标货币所需要的手续费。</w:t>
      </w:r>
    </w:p>
    <w:p w14:paraId="5E20B12E" w14:textId="0F3E58AE" w:rsidR="00B837FB" w:rsidRPr="00A360A5" w:rsidRDefault="009C7862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br w:type="page"/>
      </w:r>
    </w:p>
    <w:p w14:paraId="0CEF1A1C" w14:textId="045162B5" w:rsidR="00FF4104" w:rsidRDefault="00FF4104" w:rsidP="0020294C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FF4104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yellow"/>
        </w:rPr>
        <w:lastRenderedPageBreak/>
        <w:t>测试案例</w:t>
      </w:r>
    </w:p>
    <w:p w14:paraId="67F24CA9" w14:textId="46CDEF95" w:rsidR="00940651" w:rsidRDefault="00940651" w:rsidP="00EB5088">
      <w:pPr>
        <w:spacing w:after="0" w:line="360" w:lineRule="auto"/>
        <w:ind w:firstLineChars="200" w:firstLine="422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D64B62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green"/>
        </w:rPr>
        <w:t>拟用如下两个测试案例作为检测程序正确与否的工具，同时也做</w:t>
      </w:r>
      <w:r w:rsidRPr="00D64B62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green"/>
        </w:rPr>
        <w:t>demo</w:t>
      </w:r>
      <w:r w:rsidRPr="00D64B62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green"/>
        </w:rPr>
        <w:t>。需要说明的是，目前并未考虑手续费约束，但保留子环消除约束。</w:t>
      </w:r>
    </w:p>
    <w:p w14:paraId="583ABA9A" w14:textId="77777777" w:rsidR="00940651" w:rsidRDefault="00940651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</w:p>
    <w:p w14:paraId="61FBA3AC" w14:textId="5573D838" w:rsidR="001D0775" w:rsidRPr="00A360A5" w:rsidRDefault="000C6A72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测试</w:t>
      </w:r>
      <w:r w:rsidR="00E771A8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案例</w:t>
      </w: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1</w:t>
      </w:r>
      <w:r w:rsidR="00F43126" w:rsidRPr="00A360A5">
        <w:rPr>
          <w:rFonts w:ascii="Times New Roman" w:eastAsia="楷体" w:hAnsi="Times New Roman" w:cs="Times New Roman"/>
          <w:sz w:val="21"/>
          <w:szCs w:val="21"/>
        </w:rPr>
        <w:t>：</w:t>
      </w:r>
      <w:r w:rsidR="008E5F0A" w:rsidRPr="00A360A5">
        <w:rPr>
          <w:rFonts w:ascii="Times New Roman" w:eastAsia="楷体" w:hAnsi="Times New Roman" w:cs="Times New Roman"/>
          <w:sz w:val="21"/>
          <w:szCs w:val="21"/>
        </w:rPr>
        <w:t>仅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066B4F" w:rsidRPr="00A360A5">
        <w:rPr>
          <w:rFonts w:ascii="Times New Roman" w:eastAsia="楷体" w:hAnsi="Times New Roman" w:cs="Times New Roman"/>
          <w:sz w:val="21"/>
          <w:szCs w:val="21"/>
        </w:rPr>
        <w:t>，</w:t>
      </w:r>
      <w:r w:rsidR="009D633C" w:rsidRPr="00A360A5">
        <w:rPr>
          <w:rFonts w:ascii="Times New Roman" w:eastAsia="楷体" w:hAnsi="Times New Roman" w:cs="Times New Roman"/>
          <w:sz w:val="21"/>
          <w:szCs w:val="21"/>
        </w:rPr>
        <w:t>两种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d</m:t>
        </m:r>
      </m:oMath>
      <w:r w:rsidR="009D633C" w:rsidRPr="00A360A5">
        <w:rPr>
          <w:rFonts w:ascii="Times New Roman" w:eastAsia="楷体" w:hAnsi="Times New Roman" w:cs="Times New Roman"/>
          <w:sz w:val="21"/>
          <w:szCs w:val="21"/>
        </w:rPr>
        <w:t>，</w:t>
      </w:r>
      <w:r w:rsidR="00C90DC7" w:rsidRPr="00A360A5">
        <w:rPr>
          <w:rFonts w:ascii="Times New Roman" w:eastAsia="楷体" w:hAnsi="Times New Roman" w:cs="Times New Roman"/>
          <w:sz w:val="21"/>
          <w:szCs w:val="21"/>
        </w:rPr>
        <w:t>其中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="006B640F"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8,d:2</m:t>
            </m:r>
          </m:e>
        </m:d>
      </m:oMath>
      <w:r w:rsidR="00346926" w:rsidRPr="00A360A5">
        <w:rPr>
          <w:rFonts w:ascii="Times New Roman" w:eastAsia="楷体" w:hAnsi="Times New Roman" w:cs="Times New Roman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346926"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10,d:2.5</m:t>
            </m:r>
          </m:e>
        </m:d>
      </m:oMath>
      <w:r w:rsidR="007D3556" w:rsidRPr="00A360A5">
        <w:rPr>
          <w:rFonts w:ascii="Times New Roman" w:eastAsia="楷体" w:hAnsi="Times New Roman" w:cs="Times New Roman"/>
          <w:sz w:val="21"/>
          <w:szCs w:val="21"/>
        </w:rPr>
        <w:t>，</w:t>
      </w:r>
      <w:r w:rsidR="004E059F" w:rsidRPr="00A360A5">
        <w:rPr>
          <w:rFonts w:ascii="Times New Roman" w:eastAsia="楷体" w:hAnsi="Times New Roman" w:cs="Times New Roman"/>
          <w:sz w:val="21"/>
          <w:szCs w:val="21"/>
        </w:rPr>
        <w:t>兑换目标为：</w:t>
      </w:r>
      <w:r w:rsidR="00702342" w:rsidRPr="00A360A5">
        <w:rPr>
          <w:rFonts w:ascii="Times New Roman" w:eastAsia="楷体" w:hAnsi="Times New Roman" w:cs="Times New Roman"/>
          <w:sz w:val="21"/>
          <w:szCs w:val="21"/>
        </w:rPr>
        <w:t>将</w:t>
      </w:r>
      <w:r w:rsidR="004E059F" w:rsidRPr="00A360A5">
        <w:rPr>
          <w:rFonts w:ascii="Times New Roman" w:eastAsia="楷体" w:hAnsi="Times New Roman" w:cs="Times New Roman"/>
          <w:sz w:val="21"/>
          <w:szCs w:val="21"/>
        </w:rPr>
        <w:t>1</w:t>
      </w:r>
      <w:r w:rsidR="004E059F" w:rsidRPr="00A360A5">
        <w:rPr>
          <w:rFonts w:ascii="Times New Roman" w:eastAsia="楷体" w:hAnsi="Times New Roman" w:cs="Times New Roman"/>
          <w:sz w:val="21"/>
          <w:szCs w:val="21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="004E059F" w:rsidRPr="00A360A5">
        <w:rPr>
          <w:rFonts w:ascii="Times New Roman" w:eastAsia="楷体" w:hAnsi="Times New Roman" w:cs="Times New Roman"/>
          <w:sz w:val="21"/>
          <w:szCs w:val="21"/>
        </w:rPr>
        <w:t>货币</w:t>
      </w:r>
      <w:r w:rsidR="006F5DC2" w:rsidRPr="00A360A5">
        <w:rPr>
          <w:rFonts w:ascii="Times New Roman" w:eastAsia="楷体" w:hAnsi="Times New Roman" w:cs="Times New Roman"/>
          <w:sz w:val="21"/>
          <w:szCs w:val="21"/>
        </w:rPr>
        <w:t>全部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6F5DC2" w:rsidRPr="00A360A5">
        <w:rPr>
          <w:rFonts w:ascii="Times New Roman" w:eastAsia="楷体" w:hAnsi="Times New Roman" w:cs="Times New Roman"/>
          <w:sz w:val="21"/>
          <w:szCs w:val="21"/>
        </w:rPr>
        <w:t>货币</w:t>
      </w:r>
      <w:r w:rsidR="00AC28EB" w:rsidRPr="00A360A5">
        <w:rPr>
          <w:rFonts w:ascii="Times New Roman" w:eastAsia="楷体" w:hAnsi="Times New Roman" w:cs="Times New Roman"/>
          <w:sz w:val="21"/>
          <w:szCs w:val="21"/>
        </w:rPr>
        <w:t>并最大化</w:t>
      </w:r>
      <w:r w:rsidR="00702342" w:rsidRPr="00A360A5">
        <w:rPr>
          <w:rFonts w:ascii="Times New Roman" w:eastAsia="楷体" w:hAnsi="Times New Roman" w:cs="Times New Roman"/>
          <w:sz w:val="21"/>
          <w:szCs w:val="21"/>
        </w:rPr>
        <w:t>所得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AC28EB" w:rsidRPr="00A360A5">
        <w:rPr>
          <w:rFonts w:ascii="Times New Roman" w:eastAsia="楷体" w:hAnsi="Times New Roman" w:cs="Times New Roman"/>
          <w:sz w:val="21"/>
          <w:szCs w:val="21"/>
        </w:rPr>
        <w:t>货币数量，</w:t>
      </w:r>
      <w:r w:rsidR="007D3556" w:rsidRPr="00A360A5">
        <w:rPr>
          <w:rFonts w:ascii="Times New Roman" w:eastAsia="楷体" w:hAnsi="Times New Roman" w:cs="Times New Roman"/>
          <w:sz w:val="21"/>
          <w:szCs w:val="21"/>
        </w:rPr>
        <w:t>示意图如下：</w:t>
      </w:r>
    </w:p>
    <w:p w14:paraId="1FF8B06B" w14:textId="77777777" w:rsidR="00D35FA1" w:rsidRPr="00A360A5" w:rsidRDefault="00D35FA1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0F22CEB2" w14:textId="7E0FD396" w:rsidR="00B9429C" w:rsidRPr="00A360A5" w:rsidRDefault="007D3297" w:rsidP="009C2B7A">
      <w:pPr>
        <w:spacing w:after="0" w:line="360" w:lineRule="auto"/>
        <w:jc w:val="center"/>
        <w:rPr>
          <w:rFonts w:ascii="Times New Roman" w:eastAsia="楷体" w:hAnsi="Times New Roman" w:cs="Times New Roman"/>
          <w:i/>
          <w:sz w:val="21"/>
          <w:szCs w:val="21"/>
        </w:rPr>
      </w:pPr>
      <w:r w:rsidRPr="00A360A5">
        <w:rPr>
          <w:rFonts w:ascii="Times New Roman" w:eastAsia="楷体" w:hAnsi="Times New Roman" w:cs="Times New Roman"/>
          <w:i/>
          <w:noProof/>
          <w:sz w:val="21"/>
          <w:szCs w:val="21"/>
        </w:rPr>
        <w:drawing>
          <wp:inline distT="0" distB="0" distL="0" distR="0" wp14:anchorId="40351C60" wp14:editId="54E7B3D2">
            <wp:extent cx="5486400" cy="1415415"/>
            <wp:effectExtent l="0" t="0" r="0" b="0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ED203F5E-C271-4775-B1FC-3CFF639A51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ED203F5E-C271-4775-B1FC-3CFF639A51F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2E643" w14:textId="03457AE4" w:rsidR="00D35FA1" w:rsidRPr="00A360A5" w:rsidRDefault="00D35FA1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</w:p>
    <w:p w14:paraId="1D512172" w14:textId="15D93980" w:rsidR="00D35FA1" w:rsidRPr="00A360A5" w:rsidRDefault="00D35FA1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iCs/>
          <w:sz w:val="21"/>
          <w:szCs w:val="21"/>
        </w:rPr>
        <w:t>经</w:t>
      </w:r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程序</w:t>
      </w:r>
      <w:r w:rsidRPr="00A360A5">
        <w:rPr>
          <w:rFonts w:ascii="Times New Roman" w:eastAsia="楷体" w:hAnsi="Times New Roman" w:cs="Times New Roman"/>
          <w:iCs/>
          <w:sz w:val="21"/>
          <w:szCs w:val="21"/>
        </w:rPr>
        <w:t>计算，最优兑换策略为</w:t>
      </w:r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：</w:t>
      </w:r>
      <w:r w:rsidR="00AC28EB" w:rsidRPr="00A360A5">
        <w:rPr>
          <w:rFonts w:ascii="Times New Roman" w:eastAsia="楷体" w:hAnsi="Times New Roman" w:cs="Times New Roman"/>
          <w:iCs/>
          <w:sz w:val="21"/>
          <w:szCs w:val="21"/>
        </w:rPr>
        <w:t>将</w:t>
      </w:r>
      <w:r w:rsidR="00FB0F44" w:rsidRPr="00A360A5">
        <w:rPr>
          <w:rFonts w:ascii="Times New Roman" w:eastAsia="楷体" w:hAnsi="Times New Roman" w:cs="Times New Roman"/>
          <w:iCs/>
          <w:sz w:val="21"/>
          <w:szCs w:val="21"/>
        </w:rPr>
        <w:t>0.4477</w:t>
      </w:r>
      <w:r w:rsidR="005C7ADA" w:rsidRPr="00A360A5">
        <w:rPr>
          <w:rFonts w:ascii="Times New Roman" w:eastAsia="楷体" w:hAnsi="Times New Roman" w:cs="Times New Roman"/>
          <w:iCs/>
          <w:sz w:val="21"/>
          <w:szCs w:val="21"/>
        </w:rPr>
        <w:t>单位</w:t>
      </w:r>
      <w:r w:rsidR="00AC28EB" w:rsidRPr="00A360A5">
        <w:rPr>
          <w:rFonts w:ascii="Times New Roman" w:eastAsia="楷体" w:hAnsi="Times New Roman" w:cs="Times New Roman"/>
          <w:iCs/>
          <w:sz w:val="21"/>
          <w:szCs w:val="21"/>
        </w:rPr>
        <w:t>和</w:t>
      </w:r>
      <w:r w:rsidR="00FB0F44" w:rsidRPr="00A360A5">
        <w:rPr>
          <w:rFonts w:ascii="Times New Roman" w:eastAsia="楷体" w:hAnsi="Times New Roman" w:cs="Times New Roman"/>
          <w:iCs/>
          <w:sz w:val="21"/>
          <w:szCs w:val="21"/>
        </w:rPr>
        <w:t>0.5522</w:t>
      </w:r>
      <w:r w:rsidR="005C7ADA" w:rsidRPr="00A360A5">
        <w:rPr>
          <w:rFonts w:ascii="Times New Roman" w:eastAsia="楷体" w:hAnsi="Times New Roman" w:cs="Times New Roman"/>
          <w:iCs/>
          <w:sz w:val="21"/>
          <w:szCs w:val="21"/>
        </w:rPr>
        <w:t>单位</w:t>
      </w:r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="00702342" w:rsidRPr="00A360A5">
        <w:rPr>
          <w:rFonts w:ascii="Times New Roman" w:eastAsia="楷体" w:hAnsi="Times New Roman" w:cs="Times New Roman"/>
          <w:iCs/>
          <w:sz w:val="21"/>
          <w:szCs w:val="21"/>
        </w:rPr>
        <w:t>货币</w:t>
      </w:r>
      <w:r w:rsidR="005C7ADA" w:rsidRPr="00A360A5">
        <w:rPr>
          <w:rFonts w:ascii="Times New Roman" w:eastAsia="楷体" w:hAnsi="Times New Roman" w:cs="Times New Roman"/>
          <w:iCs/>
          <w:sz w:val="21"/>
          <w:szCs w:val="21"/>
        </w:rPr>
        <w:t>分别经由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5C7ADA" w:rsidRPr="00A360A5">
        <w:rPr>
          <w:rFonts w:ascii="Times New Roman" w:eastAsia="楷体" w:hAnsi="Times New Roman" w:cs="Times New Roman"/>
          <w:sz w:val="21"/>
          <w:szCs w:val="21"/>
        </w:rPr>
        <w:t>渠道</w:t>
      </w:r>
      <w:r w:rsidR="009E0078" w:rsidRPr="00A360A5">
        <w:rPr>
          <w:rFonts w:ascii="Times New Roman" w:eastAsia="楷体" w:hAnsi="Times New Roman" w:cs="Times New Roman"/>
          <w:sz w:val="21"/>
          <w:szCs w:val="21"/>
        </w:rPr>
        <w:t>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9E0078" w:rsidRPr="00A360A5">
        <w:rPr>
          <w:rFonts w:ascii="Times New Roman" w:eastAsia="楷体" w:hAnsi="Times New Roman" w:cs="Times New Roman"/>
          <w:sz w:val="21"/>
          <w:szCs w:val="21"/>
        </w:rPr>
        <w:t>货币，</w:t>
      </w:r>
      <w:r w:rsidR="0063217F" w:rsidRPr="00A360A5">
        <w:rPr>
          <w:rFonts w:ascii="Times New Roman" w:eastAsia="楷体" w:hAnsi="Times New Roman" w:cs="Times New Roman"/>
          <w:sz w:val="21"/>
          <w:szCs w:val="21"/>
        </w:rPr>
        <w:t>总计获得</w:t>
      </w:r>
      <w:r w:rsidR="0063217F" w:rsidRPr="00A360A5">
        <w:rPr>
          <w:rFonts w:ascii="Times New Roman" w:eastAsia="楷体" w:hAnsi="Times New Roman" w:cs="Times New Roman"/>
          <w:sz w:val="21"/>
          <w:szCs w:val="21"/>
        </w:rPr>
        <w:t>0.2368</w:t>
      </w:r>
      <w:r w:rsidR="0063217F" w:rsidRPr="00A360A5">
        <w:rPr>
          <w:rFonts w:ascii="Times New Roman" w:eastAsia="楷体" w:hAnsi="Times New Roman" w:cs="Times New Roman"/>
          <w:sz w:val="21"/>
          <w:szCs w:val="21"/>
        </w:rPr>
        <w:t>单位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63217F" w:rsidRPr="00A360A5">
        <w:rPr>
          <w:rFonts w:ascii="Times New Roman" w:eastAsia="楷体" w:hAnsi="Times New Roman" w:cs="Times New Roman"/>
          <w:sz w:val="21"/>
          <w:szCs w:val="21"/>
        </w:rPr>
        <w:t>货币。</w:t>
      </w:r>
    </w:p>
    <w:p w14:paraId="76CA627B" w14:textId="4D30ED16" w:rsidR="007D200A" w:rsidRPr="00A360A5" w:rsidRDefault="007D200A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</w:p>
    <w:p w14:paraId="69044E1D" w14:textId="203CBD14" w:rsidR="007D200A" w:rsidRPr="00A360A5" w:rsidRDefault="00D932F7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i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iCs/>
          <w:sz w:val="21"/>
          <w:szCs w:val="21"/>
        </w:rPr>
        <w:t>数学推导：</w:t>
      </w:r>
    </w:p>
    <w:p w14:paraId="6FC7A94F" w14:textId="7C6D3A35" w:rsidR="00BF148B" w:rsidRPr="00A360A5" w:rsidRDefault="00D932F7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  <m:oMathPara>
        <m:oMath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.5y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0+y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.5</m:t>
              </m:r>
              <m:d>
                <m:d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1-x</m:t>
                  </m:r>
                </m:e>
              </m:d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1-x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4.5</m:t>
              </m:r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4.5x-20</m:t>
              </m:r>
            </m:num>
            <m:den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3x-88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Δ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9</m:t>
              </m:r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752x+336</m:t>
              </m:r>
            </m:num>
            <m:den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iCs/>
                          <w:sz w:val="21"/>
                          <w:szCs w:val="21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 w:cs="Times New Roman"/>
                              <w:i/>
                              <w:iCs/>
                              <w:sz w:val="21"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 w:cs="Times New Roman"/>
                              <w:sz w:val="21"/>
                              <w:szCs w:val="21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楷体" w:hAnsi="Cambria Math" w:cs="Times New Roman"/>
                              <w:sz w:val="21"/>
                              <w:szCs w:val="21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-3x-88</m:t>
                      </m:r>
                    </m:e>
                  </m:d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Δ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⇒x=0.4444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.1053+ 0.1315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.2368</m:t>
          </m:r>
        </m:oMath>
      </m:oMathPara>
    </w:p>
    <w:p w14:paraId="4BD48B48" w14:textId="77777777" w:rsidR="00F64247" w:rsidRPr="00A360A5" w:rsidRDefault="00F64247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795094A0" w14:textId="02A6C40B" w:rsidR="00674E58" w:rsidRPr="00A360A5" w:rsidRDefault="00674E58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lastRenderedPageBreak/>
        <w:t>测试</w:t>
      </w:r>
      <w:r w:rsidR="00E771A8"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案例</w:t>
      </w: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2</w:t>
      </w:r>
      <w:r w:rsidRPr="00A360A5">
        <w:rPr>
          <w:rFonts w:ascii="Times New Roman" w:eastAsia="楷体" w:hAnsi="Times New Roman" w:cs="Times New Roman"/>
          <w:sz w:val="21"/>
          <w:szCs w:val="21"/>
        </w:rPr>
        <w:t>：仅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A360A5">
        <w:rPr>
          <w:rFonts w:ascii="Times New Roman" w:eastAsia="楷体" w:hAnsi="Times New Roman" w:cs="Times New Roman"/>
          <w:sz w:val="21"/>
          <w:szCs w:val="21"/>
        </w:rPr>
        <w:t>，三种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m,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，其中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8,d:2,m:4</m:t>
            </m:r>
          </m:e>
        </m:d>
      </m:oMath>
      <w:r w:rsidRPr="00A360A5">
        <w:rPr>
          <w:rFonts w:ascii="Times New Roman" w:eastAsia="楷体" w:hAnsi="Times New Roman" w:cs="Times New Roman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A360A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10,d:2.5,m:5</m:t>
            </m:r>
          </m:e>
        </m:d>
      </m:oMath>
      <w:r w:rsidRPr="00A360A5">
        <w:rPr>
          <w:rFonts w:ascii="Times New Roman" w:eastAsia="楷体" w:hAnsi="Times New Roman" w:cs="Times New Roman"/>
          <w:sz w:val="21"/>
          <w:szCs w:val="21"/>
        </w:rPr>
        <w:t>，兑换目标为：将</w:t>
      </w:r>
      <w:r w:rsidRPr="00A360A5">
        <w:rPr>
          <w:rFonts w:ascii="Times New Roman" w:eastAsia="楷体" w:hAnsi="Times New Roman" w:cs="Times New Roman"/>
          <w:sz w:val="21"/>
          <w:szCs w:val="21"/>
        </w:rPr>
        <w:t>1</w:t>
      </w:r>
      <w:r w:rsidRPr="00A360A5">
        <w:rPr>
          <w:rFonts w:ascii="Times New Roman" w:eastAsia="楷体" w:hAnsi="Times New Roman" w:cs="Times New Roman"/>
          <w:sz w:val="21"/>
          <w:szCs w:val="21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全部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并最大化所得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数量，示意图如下：</w:t>
      </w:r>
    </w:p>
    <w:p w14:paraId="7129B293" w14:textId="77777777" w:rsidR="005E1208" w:rsidRPr="00A360A5" w:rsidRDefault="005E1208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</w:p>
    <w:p w14:paraId="3AEF4F8C" w14:textId="77777777" w:rsidR="005E1208" w:rsidRPr="00A360A5" w:rsidRDefault="005E1208" w:rsidP="009C2B7A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noProof/>
          <w:sz w:val="21"/>
          <w:szCs w:val="21"/>
        </w:rPr>
        <w:drawing>
          <wp:inline distT="0" distB="0" distL="0" distR="0" wp14:anchorId="12613ED4" wp14:editId="11B669BE">
            <wp:extent cx="5486400" cy="2285365"/>
            <wp:effectExtent l="0" t="0" r="0" b="635"/>
            <wp:docPr id="73" name="Picture 72">
              <a:extLst xmlns:a="http://schemas.openxmlformats.org/drawingml/2006/main">
                <a:ext uri="{FF2B5EF4-FFF2-40B4-BE49-F238E27FC236}">
                  <a16:creationId xmlns:a16="http://schemas.microsoft.com/office/drawing/2014/main" id="{BF5BB52F-3DA1-4588-BECB-A7CC24413A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2">
                      <a:extLst>
                        <a:ext uri="{FF2B5EF4-FFF2-40B4-BE49-F238E27FC236}">
                          <a16:creationId xmlns:a16="http://schemas.microsoft.com/office/drawing/2014/main" id="{BF5BB52F-3DA1-4588-BECB-A7CC24413A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2BB3B" w14:textId="77777777" w:rsidR="00EF09ED" w:rsidRPr="00A360A5" w:rsidRDefault="00EF09ED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2C292762" w14:textId="772A36EE" w:rsidR="003135CD" w:rsidRPr="00A360A5" w:rsidRDefault="003135CD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iCs/>
          <w:sz w:val="21"/>
          <w:szCs w:val="21"/>
        </w:rPr>
        <w:t>经程序计算，使用最优兑换策略</w:t>
      </w:r>
      <w:r w:rsidRPr="00A360A5">
        <w:rPr>
          <w:rFonts w:ascii="Times New Roman" w:eastAsia="楷体" w:hAnsi="Times New Roman" w:cs="Times New Roman"/>
          <w:sz w:val="21"/>
          <w:szCs w:val="21"/>
        </w:rPr>
        <w:t>总计获得</w:t>
      </w:r>
      <w:r w:rsidRPr="00A360A5">
        <w:rPr>
          <w:rFonts w:ascii="Times New Roman" w:eastAsia="楷体" w:hAnsi="Times New Roman" w:cs="Times New Roman"/>
          <w:sz w:val="21"/>
          <w:szCs w:val="21"/>
        </w:rPr>
        <w:t>0.2410</w:t>
      </w:r>
      <w:r w:rsidRPr="00A360A5">
        <w:rPr>
          <w:rFonts w:ascii="Times New Roman" w:eastAsia="楷体" w:hAnsi="Times New Roman" w:cs="Times New Roman"/>
          <w:sz w:val="21"/>
          <w:szCs w:val="21"/>
        </w:rPr>
        <w:t>单位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。</w:t>
      </w:r>
      <w:r w:rsidR="00BC7394" w:rsidRPr="00A360A5">
        <w:rPr>
          <w:rFonts w:ascii="Times New Roman" w:eastAsia="楷体" w:hAnsi="Times New Roman" w:cs="Times New Roman"/>
          <w:sz w:val="21"/>
          <w:szCs w:val="21"/>
        </w:rPr>
        <w:t>最优兑换策略如下：</w:t>
      </w:r>
    </w:p>
    <w:p w14:paraId="298A46DE" w14:textId="38CD769C" w:rsidR="00BC7394" w:rsidRPr="00A360A5" w:rsidRDefault="00BC7394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3D4C0ED8" w14:textId="33F03592" w:rsidR="00BC7394" w:rsidRPr="00A360A5" w:rsidRDefault="004C26C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d, K1</m:t>
                      </m:r>
                    </m:e>
                  </m:d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 xml:space="preserve"> 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d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m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m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m, d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m, d, K2)</m:t>
                  </m:r>
                </m:e>
              </m:eqArr>
            </m:e>
          </m:d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29703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373204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44817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8495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717056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90211</m:t>
                  </m:r>
                </m:e>
              </m:eqArr>
            </m:e>
          </m:d>
        </m:oMath>
      </m:oMathPara>
    </w:p>
    <w:p w14:paraId="2A079DC5" w14:textId="77777777" w:rsidR="00EF09ED" w:rsidRPr="00A360A5" w:rsidRDefault="00EF09ED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3AF9D7C4" w14:textId="27BE28E6" w:rsidR="002F2E4A" w:rsidRDefault="005E1208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t>合理性检查：</w:t>
      </w:r>
      <w:r w:rsidRPr="00A360A5">
        <w:rPr>
          <w:rFonts w:ascii="Times New Roman" w:eastAsia="楷体" w:hAnsi="Times New Roman" w:cs="Times New Roman"/>
          <w:sz w:val="21"/>
          <w:szCs w:val="21"/>
        </w:rPr>
        <w:t>本案例相比于案例</w:t>
      </w:r>
      <w:r w:rsidRPr="00A360A5">
        <w:rPr>
          <w:rFonts w:ascii="Times New Roman" w:eastAsia="楷体" w:hAnsi="Times New Roman" w:cs="Times New Roman"/>
          <w:sz w:val="21"/>
          <w:szCs w:val="21"/>
        </w:rPr>
        <w:t>1</w:t>
      </w:r>
      <w:r w:rsidRPr="00A360A5">
        <w:rPr>
          <w:rFonts w:ascii="Times New Roman" w:eastAsia="楷体" w:hAnsi="Times New Roman" w:cs="Times New Roman"/>
          <w:sz w:val="21"/>
          <w:szCs w:val="21"/>
        </w:rPr>
        <w:t>引入额外新币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m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，兑换路径数量增加，</w:t>
      </w:r>
      <w:r w:rsidR="003135CD" w:rsidRPr="00A360A5">
        <w:rPr>
          <w:rFonts w:ascii="Times New Roman" w:eastAsia="楷体" w:hAnsi="Times New Roman" w:cs="Times New Roman"/>
          <w:sz w:val="21"/>
          <w:szCs w:val="21"/>
        </w:rPr>
        <w:t>且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m</m:t>
        </m:r>
      </m:oMath>
      <w:r w:rsidR="003135CD" w:rsidRPr="00A360A5">
        <w:rPr>
          <w:rFonts w:ascii="Times New Roman" w:eastAsia="楷体" w:hAnsi="Times New Roman" w:cs="Times New Roman"/>
          <w:sz w:val="21"/>
          <w:szCs w:val="21"/>
        </w:rPr>
        <w:t>两种货币量保持不变，</w:t>
      </w:r>
      <w:r w:rsidRPr="00A360A5">
        <w:rPr>
          <w:rFonts w:ascii="Times New Roman" w:eastAsia="楷体" w:hAnsi="Times New Roman" w:cs="Times New Roman"/>
          <w:sz w:val="21"/>
          <w:szCs w:val="21"/>
        </w:rPr>
        <w:t>因而最终</w:t>
      </w:r>
      <w:r w:rsidR="003135CD" w:rsidRPr="00A360A5">
        <w:rPr>
          <w:rFonts w:ascii="Times New Roman" w:eastAsia="楷体" w:hAnsi="Times New Roman" w:cs="Times New Roman"/>
          <w:sz w:val="21"/>
          <w:szCs w:val="21"/>
        </w:rPr>
        <w:t>收益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360A5">
        <w:rPr>
          <w:rFonts w:ascii="Times New Roman" w:eastAsia="楷体" w:hAnsi="Times New Roman" w:cs="Times New Roman"/>
          <w:sz w:val="21"/>
          <w:szCs w:val="21"/>
        </w:rPr>
        <w:t>货币数量大于案例</w:t>
      </w:r>
      <w:r w:rsidRPr="00A360A5">
        <w:rPr>
          <w:rFonts w:ascii="Times New Roman" w:eastAsia="楷体" w:hAnsi="Times New Roman" w:cs="Times New Roman"/>
          <w:sz w:val="21"/>
          <w:szCs w:val="21"/>
        </w:rPr>
        <w:t>1</w:t>
      </w:r>
    </w:p>
    <w:p w14:paraId="4533C384" w14:textId="77777777" w:rsidR="002F2E4A" w:rsidRDefault="002F2E4A">
      <w:pPr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458E347E" w14:textId="77777777" w:rsidR="002F2E4A" w:rsidRPr="00F07353" w:rsidRDefault="002F2E4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lastRenderedPageBreak/>
        <w:t>测试案例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3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：</w:t>
      </w:r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  <w:highlight w:val="cyan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2</m:t>
            </m:r>
          </m:sub>
        </m:sSub>
      </m:oMath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，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四</w:t>
      </w:r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种货币</w:t>
      </w:r>
      <m:oMath>
        <m:r>
          <w:rPr>
            <w:rFonts w:ascii="Cambria Math" w:eastAsia="楷体" w:hAnsi="Cambria Math" w:cs="Times New Roman"/>
            <w:sz w:val="21"/>
            <w:szCs w:val="21"/>
            <w:highlight w:val="cyan"/>
          </w:rPr>
          <m:t>o,d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  <w:highlight w:val="cyan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2</m:t>
            </m:r>
          </m:sub>
        </m:sSub>
      </m:oMath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，其中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：</w:t>
      </w:r>
    </w:p>
    <w:p w14:paraId="10CB77F6" w14:textId="77777777" w:rsidR="002F2E4A" w:rsidRPr="00F07353" w:rsidRDefault="004C26C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1</m:t>
            </m:r>
          </m:sub>
        </m:sSub>
      </m:oMath>
      <w:r w:rsidR="002F2E4A"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 xml:space="preserve">o:9.1917,d:8.1441, </m:t>
            </m:r>
            <m:sSub>
              <m:sSubPr>
                <m:ctrlPr>
                  <w:rPr>
                    <w:rFonts w:ascii="Cambria Math" w:eastAsia="楷体" w:hAnsi="Cambria Math" w:cs="Times New Roman"/>
                    <w:i/>
                    <w:iCs/>
                    <w:sz w:val="21"/>
                    <w:szCs w:val="21"/>
                    <w:highlight w:val="cyan"/>
                  </w:rPr>
                </m:ctrlPr>
              </m:sSubPr>
              <m:e>
                <m:r>
                  <w:rPr>
                    <w:rFonts w:ascii="Cambria Math" w:eastAsia="楷体" w:hAnsi="Cambria Math" w:cs="Times New Roman"/>
                    <w:sz w:val="21"/>
                    <w:szCs w:val="21"/>
                    <w:highlight w:val="cyan"/>
                  </w:rPr>
                  <m:t>m</m:t>
                </m:r>
              </m:e>
              <m:sub>
                <m:r>
                  <w:rPr>
                    <w:rFonts w:ascii="Cambria Math" w:eastAsia="楷体" w:hAnsi="Cambria Math" w:cs="Times New Roman"/>
                    <w:sz w:val="21"/>
                    <w:szCs w:val="21"/>
                    <w:highlight w:val="cyan"/>
                  </w:rPr>
                  <m:t>1</m:t>
                </m:r>
              </m:sub>
            </m:s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 xml:space="preserve">: 9.2230, </m:t>
            </m:r>
            <m:sSub>
              <m:sSubPr>
                <m:ctrlPr>
                  <w:rPr>
                    <w:rFonts w:ascii="Cambria Math" w:eastAsia="楷体" w:hAnsi="Cambria Math" w:cs="Times New Roman"/>
                    <w:i/>
                    <w:iCs/>
                    <w:sz w:val="21"/>
                    <w:szCs w:val="21"/>
                    <w:highlight w:val="cyan"/>
                  </w:rPr>
                </m:ctrlPr>
              </m:sSubPr>
              <m:e>
                <m:r>
                  <w:rPr>
                    <w:rFonts w:ascii="Cambria Math" w:eastAsia="楷体" w:hAnsi="Cambria Math" w:cs="Times New Roman"/>
                    <w:sz w:val="21"/>
                    <w:szCs w:val="21"/>
                    <w:highlight w:val="cyan"/>
                  </w:rPr>
                  <m:t>m</m:t>
                </m:r>
              </m:e>
              <m:sub>
                <m:r>
                  <w:rPr>
                    <w:rFonts w:ascii="Cambria Math" w:eastAsia="楷体" w:hAnsi="Cambria Math" w:cs="Times New Roman"/>
                    <w:sz w:val="21"/>
                    <w:szCs w:val="21"/>
                    <w:highlight w:val="cyan"/>
                  </w:rPr>
                  <m:t>2</m:t>
                </m:r>
              </m:sub>
            </m:s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: 9.0510</m:t>
            </m:r>
          </m:e>
        </m:d>
      </m:oMath>
      <w:r w:rsidR="002F2E4A"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，</w:t>
      </w:r>
    </w:p>
    <w:p w14:paraId="0671F76C" w14:textId="0FD652F3" w:rsidR="002F2E4A" w:rsidRPr="00F07353" w:rsidRDefault="004C26C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2</m:t>
            </m:r>
          </m:sub>
        </m:sSub>
      </m:oMath>
      <w:r w:rsidR="002F2E4A"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 xml:space="preserve">o:4.0140,d:6.9017, </m:t>
            </m:r>
            <m:sSub>
              <m:sSubPr>
                <m:ctrlPr>
                  <w:rPr>
                    <w:rFonts w:ascii="Cambria Math" w:eastAsia="楷体" w:hAnsi="Cambria Math" w:cs="Times New Roman"/>
                    <w:i/>
                    <w:iCs/>
                    <w:sz w:val="21"/>
                    <w:szCs w:val="21"/>
                    <w:highlight w:val="cyan"/>
                  </w:rPr>
                </m:ctrlPr>
              </m:sSubPr>
              <m:e>
                <m:r>
                  <w:rPr>
                    <w:rFonts w:ascii="Cambria Math" w:eastAsia="楷体" w:hAnsi="Cambria Math" w:cs="Times New Roman"/>
                    <w:sz w:val="21"/>
                    <w:szCs w:val="21"/>
                    <w:highlight w:val="cyan"/>
                  </w:rPr>
                  <m:t>m</m:t>
                </m:r>
              </m:e>
              <m:sub>
                <m:r>
                  <w:rPr>
                    <w:rFonts w:ascii="Cambria Math" w:eastAsia="楷体" w:hAnsi="Cambria Math" w:cs="Times New Roman"/>
                    <w:sz w:val="21"/>
                    <w:szCs w:val="21"/>
                    <w:highlight w:val="cyan"/>
                  </w:rPr>
                  <m:t>1</m:t>
                </m:r>
              </m:sub>
            </m:s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 xml:space="preserve">: 7.6849, </m:t>
            </m:r>
            <m:sSub>
              <m:sSubPr>
                <m:ctrlPr>
                  <w:rPr>
                    <w:rFonts w:ascii="Cambria Math" w:eastAsia="楷体" w:hAnsi="Cambria Math" w:cs="Times New Roman"/>
                    <w:i/>
                    <w:iCs/>
                    <w:sz w:val="21"/>
                    <w:szCs w:val="21"/>
                    <w:highlight w:val="cyan"/>
                  </w:rPr>
                </m:ctrlPr>
              </m:sSubPr>
              <m:e>
                <m:r>
                  <w:rPr>
                    <w:rFonts w:ascii="Cambria Math" w:eastAsia="楷体" w:hAnsi="Cambria Math" w:cs="Times New Roman"/>
                    <w:sz w:val="21"/>
                    <w:szCs w:val="21"/>
                    <w:highlight w:val="cyan"/>
                  </w:rPr>
                  <m:t>m</m:t>
                </m:r>
              </m:e>
              <m:sub>
                <m:r>
                  <w:rPr>
                    <w:rFonts w:ascii="Cambria Math" w:eastAsia="楷体" w:hAnsi="Cambria Math" w:cs="Times New Roman"/>
                    <w:sz w:val="21"/>
                    <w:szCs w:val="21"/>
                    <w:highlight w:val="cyan"/>
                  </w:rPr>
                  <m:t>2</m:t>
                </m:r>
              </m:sub>
            </m:s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: 5.3935</m:t>
            </m:r>
          </m:e>
        </m:d>
      </m:oMath>
      <w:r w:rsidR="002F2E4A"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，</w:t>
      </w:r>
    </w:p>
    <w:p w14:paraId="6D246185" w14:textId="7E0B2466" w:rsidR="00EF09ED" w:rsidRPr="00F07353" w:rsidRDefault="002F2E4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兑换目标为：将</w:t>
      </w:r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1</w:t>
      </w:r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  <w:highlight w:val="cyan"/>
          </w:rPr>
          <m:t>o</m:t>
        </m:r>
      </m:oMath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货币全部兑换为</w:t>
      </w:r>
      <m:oMath>
        <m:r>
          <w:rPr>
            <w:rFonts w:ascii="Cambria Math" w:eastAsia="楷体" w:hAnsi="Cambria Math" w:cs="Times New Roman"/>
            <w:sz w:val="21"/>
            <w:szCs w:val="21"/>
            <w:highlight w:val="cyan"/>
          </w:rPr>
          <m:t>d</m:t>
        </m:r>
      </m:oMath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货币并最大化所得的</w:t>
      </w:r>
      <m:oMath>
        <m:r>
          <w:rPr>
            <w:rFonts w:ascii="Cambria Math" w:eastAsia="楷体" w:hAnsi="Cambria Math" w:cs="Times New Roman"/>
            <w:sz w:val="21"/>
            <w:szCs w:val="21"/>
            <w:highlight w:val="cyan"/>
          </w:rPr>
          <m:t>d</m:t>
        </m:r>
      </m:oMath>
      <w:r w:rsidRPr="00F07353">
        <w:rPr>
          <w:rFonts w:ascii="Times New Roman" w:eastAsia="楷体" w:hAnsi="Times New Roman" w:cs="Times New Roman"/>
          <w:sz w:val="21"/>
          <w:szCs w:val="21"/>
          <w:highlight w:val="cyan"/>
        </w:rPr>
        <w:t>货币数量</w:t>
      </w:r>
    </w:p>
    <w:p w14:paraId="0C80644E" w14:textId="3494B291" w:rsidR="009C2B7A" w:rsidRPr="00F07353" w:rsidRDefault="009C2B7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</w:p>
    <w:p w14:paraId="18CA087B" w14:textId="2E97E5A2" w:rsidR="009C2B7A" w:rsidRPr="00F07353" w:rsidRDefault="009C2B7A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在保留“去除子环路”约束时，兑换方案如下图所示，最佳目标值为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1.6299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单位</w:t>
      </w:r>
      <m:oMath>
        <m:r>
          <w:rPr>
            <w:rFonts w:ascii="Cambria Math" w:eastAsia="楷体" w:hAnsi="Cambria Math" w:cs="Times New Roman" w:hint="eastAsia"/>
            <w:sz w:val="21"/>
            <w:szCs w:val="21"/>
            <w:highlight w:val="cyan"/>
          </w:rPr>
          <m:t>d</m:t>
        </m:r>
      </m:oMath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：</w:t>
      </w:r>
    </w:p>
    <w:p w14:paraId="2A171136" w14:textId="474E0763" w:rsidR="009C2B7A" w:rsidRPr="00F07353" w:rsidRDefault="009C2B7A" w:rsidP="009C2B7A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/>
          <w:noProof/>
          <w:sz w:val="21"/>
          <w:szCs w:val="21"/>
          <w:highlight w:val="cyan"/>
        </w:rPr>
        <w:drawing>
          <wp:inline distT="0" distB="0" distL="0" distR="0" wp14:anchorId="56E3F9CF" wp14:editId="506F6578">
            <wp:extent cx="5486400" cy="2354744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547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7E3F14" w14:textId="77777777" w:rsidR="009C2B7A" w:rsidRPr="00F07353" w:rsidRDefault="009C2B7A" w:rsidP="009C2B7A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  <w:highlight w:val="cyan"/>
        </w:rPr>
      </w:pPr>
    </w:p>
    <w:p w14:paraId="518F9B36" w14:textId="35ECA202" w:rsidR="009C2B7A" w:rsidRPr="00F07353" w:rsidRDefault="009C2B7A" w:rsidP="009C2B7A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在删除“去除子环路”约束时，兑换方案如下图所示，最佳目标值为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1.6739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单位</w:t>
      </w:r>
      <m:oMath>
        <m:r>
          <w:rPr>
            <w:rFonts w:ascii="Cambria Math" w:eastAsia="楷体" w:hAnsi="Cambria Math" w:cs="Times New Roman" w:hint="eastAsia"/>
            <w:sz w:val="21"/>
            <w:szCs w:val="21"/>
            <w:highlight w:val="cyan"/>
          </w:rPr>
          <m:t>d</m:t>
        </m:r>
      </m:oMath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：</w:t>
      </w:r>
    </w:p>
    <w:p w14:paraId="4BF6308B" w14:textId="48A3F2F0" w:rsidR="009C2B7A" w:rsidRPr="00F07353" w:rsidRDefault="009C2B7A" w:rsidP="009C2B7A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/>
          <w:noProof/>
          <w:sz w:val="21"/>
          <w:szCs w:val="21"/>
          <w:highlight w:val="cyan"/>
        </w:rPr>
        <w:drawing>
          <wp:inline distT="0" distB="0" distL="0" distR="0" wp14:anchorId="49829CE7" wp14:editId="33D68B1F">
            <wp:extent cx="5486400" cy="2354744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3547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337341" w14:textId="77777777" w:rsidR="009C2B7A" w:rsidRPr="00F07353" w:rsidRDefault="009C2B7A" w:rsidP="009C2B7A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</w:p>
    <w:p w14:paraId="54ABBBE3" w14:textId="3083D4FF" w:rsidR="009C2B7A" w:rsidRPr="00A360A5" w:rsidRDefault="009C2B7A" w:rsidP="009C2B7A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后者引入了子环路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  <w:highlight w:val="cyan"/>
          </w:rPr>
          <m:t>↔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  <w:highlight w:val="cyan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  <w:highlight w:val="cyan"/>
              </w:rPr>
              <m:t>2</m:t>
            </m:r>
          </m:sub>
        </m:sSub>
      </m:oMath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来利用静态模型的缺陷提高了最佳目标值，但是在实际应用中此种行为并不合理，应予以避免。且在多次测试中发现，删除“去除子环路”约束后使得求解时间不减反增，因此在后续实验中应保留</w:t>
      </w:r>
      <w:r w:rsidR="0021440E"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“去除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子环</w:t>
      </w:r>
      <w:r w:rsidR="0021440E"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路”</w:t>
      </w:r>
      <w:r w:rsidRPr="00F07353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约束。</w:t>
      </w:r>
    </w:p>
    <w:p w14:paraId="524812FD" w14:textId="03CC3524" w:rsidR="004409F5" w:rsidRPr="00A360A5" w:rsidRDefault="004409F5" w:rsidP="00FF4104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360A5">
        <w:rPr>
          <w:rFonts w:ascii="Times New Roman" w:eastAsia="楷体" w:hAnsi="Times New Roman" w:cs="Times New Roman"/>
          <w:b/>
          <w:bCs/>
          <w:sz w:val="21"/>
          <w:szCs w:val="21"/>
        </w:rPr>
        <w:br w:type="page"/>
      </w:r>
      <w:r w:rsidR="00063117" w:rsidRPr="00FF4104">
        <w:rPr>
          <w:rFonts w:ascii="Times New Roman" w:eastAsia="楷体" w:hAnsi="Times New Roman" w:cs="Times New Roman"/>
          <w:b/>
          <w:bCs/>
          <w:sz w:val="21"/>
          <w:szCs w:val="21"/>
          <w:highlight w:val="yellow"/>
        </w:rPr>
        <w:lastRenderedPageBreak/>
        <w:t>算法效率分析</w:t>
      </w:r>
    </w:p>
    <w:p w14:paraId="1F06BD93" w14:textId="77777777" w:rsidR="007A24C3" w:rsidRDefault="00063117" w:rsidP="00A84828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  <w:highlight w:val="green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模型的规模主要由货币种类数量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E2F85">
        <w:rPr>
          <w:rFonts w:ascii="Times New Roman" w:eastAsia="楷体" w:hAnsi="Times New Roman" w:cs="Times New Roman"/>
          <w:sz w:val="21"/>
          <w:szCs w:val="21"/>
        </w:rPr>
        <w:t>#E)</w:t>
      </w:r>
      <w:r w:rsidRPr="00A360A5">
        <w:rPr>
          <w:rFonts w:ascii="Times New Roman" w:eastAsia="楷体" w:hAnsi="Times New Roman" w:cs="Times New Roman"/>
          <w:sz w:val="21"/>
          <w:szCs w:val="21"/>
        </w:rPr>
        <w:t>和交易所数量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E2F85">
        <w:rPr>
          <w:rFonts w:ascii="Times New Roman" w:eastAsia="楷体" w:hAnsi="Times New Roman" w:cs="Times New Roman"/>
          <w:sz w:val="21"/>
          <w:szCs w:val="21"/>
        </w:rPr>
        <w:t>#C)</w:t>
      </w:r>
      <w:r w:rsidRPr="00A360A5">
        <w:rPr>
          <w:rFonts w:ascii="Times New Roman" w:eastAsia="楷体" w:hAnsi="Times New Roman" w:cs="Times New Roman"/>
          <w:sz w:val="21"/>
          <w:szCs w:val="21"/>
        </w:rPr>
        <w:t>决定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，以整数对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E2F85">
        <w:rPr>
          <w:rFonts w:ascii="Times New Roman" w:eastAsia="楷体" w:hAnsi="Times New Roman" w:cs="Times New Roman"/>
          <w:sz w:val="21"/>
          <w:szCs w:val="21"/>
        </w:rPr>
        <w:t>#E, #C)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表示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，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本节研究以上</w:t>
      </w:r>
      <w:r w:rsidRPr="00A360A5">
        <w:rPr>
          <w:rFonts w:ascii="Times New Roman" w:eastAsia="楷体" w:hAnsi="Times New Roman" w:cs="Times New Roman"/>
          <w:sz w:val="21"/>
          <w:szCs w:val="21"/>
        </w:rPr>
        <w:t>两种因素对于求解时间的影响。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测试方法如下：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程序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首先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根据输入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的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E56192">
        <w:rPr>
          <w:rFonts w:ascii="Times New Roman" w:eastAsia="楷体" w:hAnsi="Times New Roman" w:cs="Times New Roman"/>
          <w:sz w:val="21"/>
          <w:szCs w:val="21"/>
        </w:rPr>
        <w:t>#E, #C)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生成相应数量的</w:t>
      </w:r>
      <w:r w:rsidR="00EE2F85">
        <w:rPr>
          <w:rFonts w:ascii="Times New Roman" w:eastAsia="楷体" w:hAnsi="Times New Roman" w:cs="Times New Roman" w:hint="eastAsia"/>
          <w:sz w:val="21"/>
          <w:szCs w:val="21"/>
        </w:rPr>
        <w:t>货币种类和交易所，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每个交易所中的各类货币库存为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1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到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10</w:t>
      </w:r>
      <w:r w:rsidR="00E56192">
        <w:rPr>
          <w:rFonts w:ascii="Times New Roman" w:eastAsia="楷体" w:hAnsi="Times New Roman" w:cs="Times New Roman" w:hint="eastAsia"/>
          <w:sz w:val="21"/>
          <w:szCs w:val="21"/>
        </w:rPr>
        <w:t>间的随机数（均匀分布），</w:t>
      </w:r>
      <w:r w:rsidR="0020294C">
        <w:rPr>
          <w:rFonts w:ascii="Times New Roman" w:eastAsia="楷体" w:hAnsi="Times New Roman" w:cs="Times New Roman" w:hint="eastAsia"/>
          <w:sz w:val="21"/>
          <w:szCs w:val="21"/>
        </w:rPr>
        <w:t>手续费初始化为</w:t>
      </w:r>
      <w:r w:rsidR="0020294C">
        <w:rPr>
          <w:rFonts w:ascii="Times New Roman" w:eastAsia="楷体" w:hAnsi="Times New Roman" w:cs="Times New Roman" w:hint="eastAsia"/>
          <w:sz w:val="21"/>
          <w:szCs w:val="21"/>
        </w:rPr>
        <w:t>0</w:t>
      </w:r>
      <w:r w:rsidR="0020294C">
        <w:rPr>
          <w:rFonts w:ascii="Times New Roman" w:eastAsia="楷体" w:hAnsi="Times New Roman" w:cs="Times New Roman" w:hint="eastAsia"/>
          <w:sz w:val="21"/>
          <w:szCs w:val="21"/>
        </w:rPr>
        <w:t>，</w:t>
      </w:r>
      <w:r w:rsidR="003F0EF2" w:rsidRPr="0084041A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初始币种持有量为</w:t>
      </w:r>
      <w:r w:rsidR="003F0EF2" w:rsidRPr="0084041A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1</w:t>
      </w:r>
      <w:r w:rsidR="003F0EF2" w:rsidRPr="0084041A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。</w:t>
      </w:r>
    </w:p>
    <w:p w14:paraId="415DB253" w14:textId="77777777" w:rsidR="00B07930" w:rsidRDefault="00B07930" w:rsidP="007A24C3">
      <w:pPr>
        <w:spacing w:after="0" w:line="360" w:lineRule="auto"/>
        <w:rPr>
          <w:rFonts w:ascii="Times New Roman" w:eastAsia="楷体" w:hAnsi="Times New Roman" w:cs="Times New Roman"/>
          <w:bCs/>
          <w:sz w:val="21"/>
          <w:szCs w:val="21"/>
        </w:rPr>
      </w:pPr>
    </w:p>
    <w:p w14:paraId="2C5EECB9" w14:textId="6AB87497" w:rsidR="007A24C3" w:rsidRPr="00144739" w:rsidRDefault="007A24C3" w:rsidP="007A24C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144739">
        <w:rPr>
          <w:rFonts w:ascii="Times New Roman" w:eastAsia="楷体" w:hAnsi="Times New Roman" w:cs="Times New Roman" w:hint="eastAsia"/>
          <w:bCs/>
          <w:sz w:val="21"/>
          <w:szCs w:val="21"/>
        </w:rPr>
        <w:t>测试设备信息如下：</w:t>
      </w:r>
    </w:p>
    <w:p w14:paraId="50AC2EFA" w14:textId="77777777" w:rsidR="007A24C3" w:rsidRPr="00A360A5" w:rsidRDefault="007A24C3" w:rsidP="007A24C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中央处理器：</w:t>
      </w:r>
      <w:r w:rsidRPr="00A360A5">
        <w:rPr>
          <w:rFonts w:ascii="Times New Roman" w:eastAsia="楷体" w:hAnsi="Times New Roman" w:cs="Times New Roman"/>
          <w:sz w:val="21"/>
          <w:szCs w:val="21"/>
        </w:rPr>
        <w:t>Intel(R) Core(TM) i5-8300H CPU @ 2.30GHz</w:t>
      </w:r>
    </w:p>
    <w:p w14:paraId="78930861" w14:textId="77777777" w:rsidR="007A24C3" w:rsidRPr="00A360A5" w:rsidRDefault="007A24C3" w:rsidP="007A24C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内存：</w:t>
      </w:r>
      <w:r w:rsidRPr="00A360A5">
        <w:rPr>
          <w:rFonts w:ascii="Times New Roman" w:eastAsia="楷体" w:hAnsi="Times New Roman" w:cs="Times New Roman"/>
          <w:sz w:val="21"/>
          <w:szCs w:val="21"/>
        </w:rPr>
        <w:t>16 GB</w:t>
      </w:r>
    </w:p>
    <w:p w14:paraId="3BB57018" w14:textId="77777777" w:rsidR="007A24C3" w:rsidRPr="00A360A5" w:rsidRDefault="007A24C3" w:rsidP="007A24C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操作系统：</w:t>
      </w:r>
      <w:r w:rsidRPr="00A360A5">
        <w:rPr>
          <w:rFonts w:ascii="Times New Roman" w:eastAsia="楷体" w:hAnsi="Times New Roman" w:cs="Times New Roman"/>
          <w:sz w:val="21"/>
          <w:szCs w:val="21"/>
        </w:rPr>
        <w:t>Windows 10</w:t>
      </w:r>
      <w:r w:rsidRPr="00A360A5">
        <w:rPr>
          <w:rFonts w:ascii="Times New Roman" w:eastAsia="楷体" w:hAnsi="Times New Roman" w:cs="Times New Roman"/>
          <w:sz w:val="21"/>
          <w:szCs w:val="21"/>
        </w:rPr>
        <w:t>专业版</w:t>
      </w:r>
    </w:p>
    <w:p w14:paraId="3A9A1020" w14:textId="77777777" w:rsidR="007A24C3" w:rsidRDefault="007A24C3" w:rsidP="007A24C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360A5">
        <w:rPr>
          <w:rFonts w:ascii="Times New Roman" w:eastAsia="楷体" w:hAnsi="Times New Roman" w:cs="Times New Roman"/>
          <w:sz w:val="21"/>
          <w:szCs w:val="21"/>
        </w:rPr>
        <w:t>解释器版本：</w:t>
      </w:r>
      <w:r w:rsidRPr="00A360A5">
        <w:rPr>
          <w:rFonts w:ascii="Times New Roman" w:eastAsia="楷体" w:hAnsi="Times New Roman" w:cs="Times New Roman"/>
          <w:sz w:val="21"/>
          <w:szCs w:val="21"/>
        </w:rPr>
        <w:t>Python 3.8.1</w:t>
      </w:r>
    </w:p>
    <w:p w14:paraId="7B37F27F" w14:textId="428F0274" w:rsidR="007A24C3" w:rsidRDefault="007A24C3" w:rsidP="007A24C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84C2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求解软件：</w:t>
      </w:r>
      <w:r w:rsidRPr="00A84C22">
        <w:rPr>
          <w:rFonts w:ascii="Times New Roman" w:eastAsia="楷体" w:hAnsi="Times New Roman" w:cs="Times New Roman" w:hint="eastAsia"/>
          <w:sz w:val="21"/>
          <w:szCs w:val="21"/>
          <w:highlight w:val="yellow"/>
        </w:rPr>
        <w:t>Gurobi</w:t>
      </w:r>
      <w:r>
        <w:rPr>
          <w:rFonts w:ascii="Times New Roman" w:eastAsia="楷体" w:hAnsi="Times New Roman" w:cs="Times New Roman"/>
          <w:sz w:val="21"/>
          <w:szCs w:val="21"/>
        </w:rPr>
        <w:t xml:space="preserve"> </w:t>
      </w:r>
      <w:r w:rsidRPr="00B74773">
        <w:rPr>
          <w:rFonts w:ascii="Times New Roman" w:eastAsia="楷体" w:hAnsi="Times New Roman" w:cs="Times New Roman"/>
          <w:sz w:val="21"/>
          <w:szCs w:val="21"/>
          <w:highlight w:val="cyan"/>
        </w:rPr>
        <w:t>9.1.1</w:t>
      </w:r>
    </w:p>
    <w:p w14:paraId="035DEFFD" w14:textId="77777777" w:rsidR="00B07930" w:rsidRDefault="00B07930" w:rsidP="007A24C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6DDD462A" w14:textId="60A37E7A" w:rsidR="00BA00CA" w:rsidRDefault="00E56192" w:rsidP="009E47A1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 w:hint="eastAsia"/>
          <w:sz w:val="21"/>
          <w:szCs w:val="21"/>
        </w:rPr>
        <w:t>求解每组数据并记录求解时间，结果如下表所示，其中</w:t>
      </w:r>
      <w:r w:rsidR="00BA00CA">
        <w:rPr>
          <w:rFonts w:ascii="Times New Roman" w:eastAsia="楷体" w:hAnsi="Times New Roman" w:cs="Times New Roman" w:hint="eastAsia"/>
          <w:sz w:val="21"/>
          <w:szCs w:val="21"/>
        </w:rPr>
        <w:t>每个单元格内的数字代表某</w:t>
      </w:r>
      <w:r w:rsidR="00BA00CA">
        <w:rPr>
          <w:rFonts w:ascii="Times New Roman" w:eastAsia="楷体" w:hAnsi="Times New Roman" w:cs="Times New Roman" w:hint="eastAsia"/>
          <w:sz w:val="21"/>
          <w:szCs w:val="21"/>
        </w:rPr>
        <w:t>(</w:t>
      </w:r>
      <w:r w:rsidR="00BA00CA">
        <w:rPr>
          <w:rFonts w:ascii="Times New Roman" w:eastAsia="楷体" w:hAnsi="Times New Roman" w:cs="Times New Roman"/>
          <w:sz w:val="21"/>
          <w:szCs w:val="21"/>
        </w:rPr>
        <w:t>#E, #C)</w:t>
      </w:r>
      <w:r w:rsidR="00BA00CA">
        <w:rPr>
          <w:rFonts w:ascii="Times New Roman" w:eastAsia="楷体" w:hAnsi="Times New Roman" w:cs="Times New Roman" w:hint="eastAsia"/>
          <w:sz w:val="21"/>
          <w:szCs w:val="21"/>
        </w:rPr>
        <w:t>参数下的优化求解时间，单位是秒</w:t>
      </w:r>
      <w:r>
        <w:rPr>
          <w:rFonts w:ascii="Times New Roman" w:eastAsia="楷体" w:hAnsi="Times New Roman" w:cs="Times New Roman" w:hint="eastAsia"/>
          <w:sz w:val="21"/>
          <w:szCs w:val="21"/>
        </w:rPr>
        <w:t>：</w:t>
      </w:r>
    </w:p>
    <w:p w14:paraId="542916A3" w14:textId="77777777" w:rsidR="00606165" w:rsidRPr="00A360A5" w:rsidRDefault="00606165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20"/>
        <w:gridCol w:w="1200"/>
        <w:gridCol w:w="1200"/>
        <w:gridCol w:w="1200"/>
        <w:gridCol w:w="1200"/>
      </w:tblGrid>
      <w:tr w:rsidR="0020294C" w:rsidRPr="0020294C" w14:paraId="31EA5137" w14:textId="77777777" w:rsidTr="00802B93">
        <w:trPr>
          <w:trHeight w:val="900"/>
          <w:jc w:val="center"/>
        </w:trPr>
        <w:tc>
          <w:tcPr>
            <w:tcW w:w="2320" w:type="dxa"/>
            <w:tcBorders>
              <w:tl2br w:val="single" w:sz="4" w:space="0" w:color="auto"/>
            </w:tcBorders>
            <w:vAlign w:val="center"/>
            <w:hideMark/>
          </w:tcPr>
          <w:p w14:paraId="0D1E0D92" w14:textId="14B54E81" w:rsidR="00285F12" w:rsidRDefault="0020294C" w:rsidP="00285F12">
            <w:pPr>
              <w:spacing w:line="360" w:lineRule="auto"/>
              <w:jc w:val="right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 xml:space="preserve">        </w:t>
            </w:r>
            <w:r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 xml:space="preserve">    </w:t>
            </w:r>
            <w:r w:rsidRPr="0020294C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货币种类数量</w:t>
            </w:r>
          </w:p>
          <w:p w14:paraId="49A57DEF" w14:textId="77777777" w:rsidR="00285F12" w:rsidRDefault="00285F12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</w:p>
          <w:p w14:paraId="02153488" w14:textId="54FB5981" w:rsidR="0020294C" w:rsidRPr="0020294C" w:rsidRDefault="0020294C" w:rsidP="00285F12">
            <w:pPr>
              <w:spacing w:line="360" w:lineRule="auto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</w:rPr>
              <w:t>交易所数量</w:t>
            </w:r>
          </w:p>
        </w:tc>
        <w:tc>
          <w:tcPr>
            <w:tcW w:w="1200" w:type="dxa"/>
            <w:noWrap/>
            <w:vAlign w:val="center"/>
            <w:hideMark/>
          </w:tcPr>
          <w:p w14:paraId="028CF9C9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75574639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1200" w:type="dxa"/>
            <w:noWrap/>
            <w:vAlign w:val="center"/>
            <w:hideMark/>
          </w:tcPr>
          <w:p w14:paraId="302DDE02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1200" w:type="dxa"/>
            <w:noWrap/>
            <w:vAlign w:val="center"/>
            <w:hideMark/>
          </w:tcPr>
          <w:p w14:paraId="6AAAB4E3" w14:textId="77777777" w:rsidR="0020294C" w:rsidRPr="0020294C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5</w:t>
            </w:r>
          </w:p>
        </w:tc>
      </w:tr>
      <w:tr w:rsidR="00422B6A" w:rsidRPr="0020294C" w14:paraId="293A409A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053A8247" w14:textId="77777777" w:rsidR="00422B6A" w:rsidRPr="0020294C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1</w:t>
            </w:r>
          </w:p>
        </w:tc>
        <w:tc>
          <w:tcPr>
            <w:tcW w:w="1200" w:type="dxa"/>
            <w:noWrap/>
            <w:vAlign w:val="center"/>
            <w:hideMark/>
          </w:tcPr>
          <w:p w14:paraId="30A4825C" w14:textId="251E8818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060</w:t>
            </w:r>
          </w:p>
        </w:tc>
        <w:tc>
          <w:tcPr>
            <w:tcW w:w="1200" w:type="dxa"/>
            <w:noWrap/>
            <w:vAlign w:val="center"/>
            <w:hideMark/>
          </w:tcPr>
          <w:p w14:paraId="3229CF7A" w14:textId="05B690AA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269</w:t>
            </w:r>
          </w:p>
        </w:tc>
        <w:tc>
          <w:tcPr>
            <w:tcW w:w="1200" w:type="dxa"/>
            <w:noWrap/>
            <w:vAlign w:val="center"/>
            <w:hideMark/>
          </w:tcPr>
          <w:p w14:paraId="09093CD0" w14:textId="55F607BA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608</w:t>
            </w:r>
          </w:p>
        </w:tc>
        <w:tc>
          <w:tcPr>
            <w:tcW w:w="1200" w:type="dxa"/>
            <w:noWrap/>
            <w:vAlign w:val="center"/>
            <w:hideMark/>
          </w:tcPr>
          <w:p w14:paraId="426EA199" w14:textId="628595D8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.1230</w:t>
            </w:r>
          </w:p>
        </w:tc>
      </w:tr>
      <w:tr w:rsidR="00422B6A" w:rsidRPr="0020294C" w14:paraId="21152EEB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3ACD1B81" w14:textId="77777777" w:rsidR="00422B6A" w:rsidRPr="0020294C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69A4E93F" w14:textId="58651E97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219</w:t>
            </w:r>
          </w:p>
        </w:tc>
        <w:tc>
          <w:tcPr>
            <w:tcW w:w="1200" w:type="dxa"/>
            <w:noWrap/>
            <w:vAlign w:val="center"/>
            <w:hideMark/>
          </w:tcPr>
          <w:p w14:paraId="7694F75E" w14:textId="2E1E4267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319</w:t>
            </w:r>
          </w:p>
        </w:tc>
        <w:tc>
          <w:tcPr>
            <w:tcW w:w="1200" w:type="dxa"/>
            <w:noWrap/>
            <w:vAlign w:val="center"/>
            <w:hideMark/>
          </w:tcPr>
          <w:p w14:paraId="4BE2B70D" w14:textId="7072DADF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1486</w:t>
            </w:r>
          </w:p>
        </w:tc>
        <w:tc>
          <w:tcPr>
            <w:tcW w:w="1200" w:type="dxa"/>
            <w:noWrap/>
            <w:vAlign w:val="center"/>
            <w:hideMark/>
          </w:tcPr>
          <w:p w14:paraId="539548C2" w14:textId="18D3A5AA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3312</w:t>
            </w:r>
          </w:p>
        </w:tc>
      </w:tr>
      <w:tr w:rsidR="00422B6A" w:rsidRPr="0020294C" w14:paraId="4F3F4AFD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44B5AB30" w14:textId="77777777" w:rsidR="00422B6A" w:rsidRPr="0020294C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1200" w:type="dxa"/>
            <w:noWrap/>
            <w:vAlign w:val="center"/>
            <w:hideMark/>
          </w:tcPr>
          <w:p w14:paraId="087524A9" w14:textId="7C1E66C9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179</w:t>
            </w:r>
          </w:p>
        </w:tc>
        <w:tc>
          <w:tcPr>
            <w:tcW w:w="1200" w:type="dxa"/>
            <w:noWrap/>
            <w:vAlign w:val="center"/>
            <w:hideMark/>
          </w:tcPr>
          <w:p w14:paraId="110C212B" w14:textId="60B217E6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678</w:t>
            </w:r>
          </w:p>
        </w:tc>
        <w:tc>
          <w:tcPr>
            <w:tcW w:w="1200" w:type="dxa"/>
            <w:noWrap/>
            <w:vAlign w:val="center"/>
            <w:hideMark/>
          </w:tcPr>
          <w:p w14:paraId="196123D3" w14:textId="160997DA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1795</w:t>
            </w:r>
          </w:p>
        </w:tc>
        <w:tc>
          <w:tcPr>
            <w:tcW w:w="1200" w:type="dxa"/>
            <w:noWrap/>
            <w:vAlign w:val="center"/>
            <w:hideMark/>
          </w:tcPr>
          <w:p w14:paraId="3EA807C8" w14:textId="41DA6A2F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3560</w:t>
            </w:r>
          </w:p>
        </w:tc>
      </w:tr>
      <w:tr w:rsidR="00422B6A" w:rsidRPr="0020294C" w14:paraId="6AEFF37F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4A2CA2C0" w14:textId="77777777" w:rsidR="00422B6A" w:rsidRPr="0020294C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1200" w:type="dxa"/>
            <w:noWrap/>
            <w:vAlign w:val="center"/>
            <w:hideMark/>
          </w:tcPr>
          <w:p w14:paraId="2D6C8D99" w14:textId="6D3AF09F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229</w:t>
            </w:r>
          </w:p>
        </w:tc>
        <w:tc>
          <w:tcPr>
            <w:tcW w:w="1200" w:type="dxa"/>
            <w:noWrap/>
            <w:vAlign w:val="center"/>
            <w:hideMark/>
          </w:tcPr>
          <w:p w14:paraId="3880E500" w14:textId="429D8C08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538</w:t>
            </w:r>
          </w:p>
        </w:tc>
        <w:tc>
          <w:tcPr>
            <w:tcW w:w="1200" w:type="dxa"/>
            <w:noWrap/>
            <w:vAlign w:val="center"/>
            <w:hideMark/>
          </w:tcPr>
          <w:p w14:paraId="43DDF03D" w14:textId="194B3FD8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929</w:t>
            </w:r>
          </w:p>
        </w:tc>
        <w:tc>
          <w:tcPr>
            <w:tcW w:w="1200" w:type="dxa"/>
            <w:noWrap/>
            <w:vAlign w:val="center"/>
            <w:hideMark/>
          </w:tcPr>
          <w:p w14:paraId="345639B0" w14:textId="15EA16DF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21.57</w:t>
            </w:r>
          </w:p>
        </w:tc>
      </w:tr>
      <w:tr w:rsidR="00422B6A" w:rsidRPr="0020294C" w14:paraId="01622AEF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125D31D2" w14:textId="77777777" w:rsidR="00422B6A" w:rsidRPr="0020294C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5</w:t>
            </w:r>
          </w:p>
        </w:tc>
        <w:tc>
          <w:tcPr>
            <w:tcW w:w="1200" w:type="dxa"/>
            <w:noWrap/>
            <w:vAlign w:val="center"/>
            <w:hideMark/>
          </w:tcPr>
          <w:p w14:paraId="1C4D014F" w14:textId="48968875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070</w:t>
            </w:r>
          </w:p>
        </w:tc>
        <w:tc>
          <w:tcPr>
            <w:tcW w:w="1200" w:type="dxa"/>
            <w:noWrap/>
            <w:vAlign w:val="center"/>
            <w:hideMark/>
          </w:tcPr>
          <w:p w14:paraId="5137FA22" w14:textId="0DF83E49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1107</w:t>
            </w:r>
          </w:p>
        </w:tc>
        <w:tc>
          <w:tcPr>
            <w:tcW w:w="1200" w:type="dxa"/>
            <w:noWrap/>
            <w:vAlign w:val="center"/>
            <w:hideMark/>
          </w:tcPr>
          <w:p w14:paraId="6B83BA4C" w14:textId="7556658C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7819</w:t>
            </w:r>
          </w:p>
        </w:tc>
        <w:tc>
          <w:tcPr>
            <w:tcW w:w="1200" w:type="dxa"/>
            <w:noWrap/>
            <w:vAlign w:val="center"/>
            <w:hideMark/>
          </w:tcPr>
          <w:p w14:paraId="378EEE8B" w14:textId="436F11D2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00.57</w:t>
            </w:r>
          </w:p>
        </w:tc>
      </w:tr>
      <w:tr w:rsidR="00422B6A" w:rsidRPr="0020294C" w14:paraId="7E009952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2E15BD89" w14:textId="77777777" w:rsidR="00422B6A" w:rsidRPr="0020294C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6</w:t>
            </w:r>
          </w:p>
        </w:tc>
        <w:tc>
          <w:tcPr>
            <w:tcW w:w="1200" w:type="dxa"/>
            <w:noWrap/>
            <w:vAlign w:val="center"/>
            <w:hideMark/>
          </w:tcPr>
          <w:p w14:paraId="1314F8C8" w14:textId="30DC325B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239</w:t>
            </w:r>
          </w:p>
        </w:tc>
        <w:tc>
          <w:tcPr>
            <w:tcW w:w="1200" w:type="dxa"/>
            <w:noWrap/>
            <w:vAlign w:val="center"/>
            <w:hideMark/>
          </w:tcPr>
          <w:p w14:paraId="2698BEA0" w14:textId="1EB8AF15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748</w:t>
            </w:r>
          </w:p>
        </w:tc>
        <w:tc>
          <w:tcPr>
            <w:tcW w:w="1200" w:type="dxa"/>
            <w:noWrap/>
            <w:vAlign w:val="center"/>
            <w:hideMark/>
          </w:tcPr>
          <w:p w14:paraId="4CD5D787" w14:textId="5481EADE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6174</w:t>
            </w:r>
          </w:p>
        </w:tc>
        <w:tc>
          <w:tcPr>
            <w:tcW w:w="1200" w:type="dxa"/>
            <w:noWrap/>
            <w:vAlign w:val="center"/>
            <w:hideMark/>
          </w:tcPr>
          <w:p w14:paraId="42BA3E9B" w14:textId="2C39D70B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0.616</w:t>
            </w:r>
          </w:p>
        </w:tc>
      </w:tr>
      <w:tr w:rsidR="00422B6A" w:rsidRPr="0020294C" w14:paraId="14ED9B93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806D6E5" w14:textId="77777777" w:rsidR="00422B6A" w:rsidRPr="0020294C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7</w:t>
            </w:r>
          </w:p>
        </w:tc>
        <w:tc>
          <w:tcPr>
            <w:tcW w:w="1200" w:type="dxa"/>
            <w:noWrap/>
            <w:vAlign w:val="center"/>
            <w:hideMark/>
          </w:tcPr>
          <w:p w14:paraId="396F15FD" w14:textId="682E666D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229</w:t>
            </w:r>
          </w:p>
        </w:tc>
        <w:tc>
          <w:tcPr>
            <w:tcW w:w="1200" w:type="dxa"/>
            <w:noWrap/>
            <w:vAlign w:val="center"/>
            <w:hideMark/>
          </w:tcPr>
          <w:p w14:paraId="75AB5C0E" w14:textId="7575B4EE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5196</w:t>
            </w:r>
          </w:p>
        </w:tc>
        <w:tc>
          <w:tcPr>
            <w:tcW w:w="1200" w:type="dxa"/>
            <w:noWrap/>
            <w:vAlign w:val="center"/>
            <w:hideMark/>
          </w:tcPr>
          <w:p w14:paraId="49F77A6C" w14:textId="1D0E6795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9.7159</w:t>
            </w:r>
          </w:p>
        </w:tc>
        <w:tc>
          <w:tcPr>
            <w:tcW w:w="1200" w:type="dxa"/>
            <w:noWrap/>
            <w:vAlign w:val="center"/>
            <w:hideMark/>
          </w:tcPr>
          <w:p w14:paraId="36206C75" w14:textId="7926E91A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980.8</w:t>
            </w:r>
          </w:p>
        </w:tc>
      </w:tr>
      <w:tr w:rsidR="00422B6A" w:rsidRPr="0020294C" w14:paraId="6167391F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A760C6C" w14:textId="77777777" w:rsidR="00422B6A" w:rsidRPr="0020294C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20294C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8</w:t>
            </w:r>
          </w:p>
        </w:tc>
        <w:tc>
          <w:tcPr>
            <w:tcW w:w="1200" w:type="dxa"/>
            <w:noWrap/>
            <w:vAlign w:val="center"/>
            <w:hideMark/>
          </w:tcPr>
          <w:p w14:paraId="1DC78A04" w14:textId="213246FD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0229</w:t>
            </w:r>
          </w:p>
        </w:tc>
        <w:tc>
          <w:tcPr>
            <w:tcW w:w="1200" w:type="dxa"/>
            <w:noWrap/>
            <w:vAlign w:val="center"/>
            <w:hideMark/>
          </w:tcPr>
          <w:p w14:paraId="0B067BD2" w14:textId="6C6E9309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0.3072</w:t>
            </w:r>
          </w:p>
        </w:tc>
        <w:tc>
          <w:tcPr>
            <w:tcW w:w="1200" w:type="dxa"/>
            <w:noWrap/>
            <w:vAlign w:val="center"/>
            <w:hideMark/>
          </w:tcPr>
          <w:p w14:paraId="12C8DBE4" w14:textId="7DDECD6F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11.0268</w:t>
            </w:r>
          </w:p>
        </w:tc>
        <w:tc>
          <w:tcPr>
            <w:tcW w:w="1200" w:type="dxa"/>
            <w:noWrap/>
            <w:vAlign w:val="center"/>
            <w:hideMark/>
          </w:tcPr>
          <w:p w14:paraId="3EA880EF" w14:textId="1F417B7B" w:rsidR="00422B6A" w:rsidRPr="00422B6A" w:rsidRDefault="00422B6A" w:rsidP="00422B6A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422B6A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4923.1</w:t>
            </w:r>
          </w:p>
        </w:tc>
      </w:tr>
    </w:tbl>
    <w:p w14:paraId="178B2662" w14:textId="77777777" w:rsidR="00856070" w:rsidRPr="00A360A5" w:rsidRDefault="00856070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5A96ECC1" w14:textId="77777777" w:rsidR="007441A9" w:rsidRDefault="007441A9" w:rsidP="008D0568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</w:p>
    <w:p w14:paraId="0F4B9099" w14:textId="77777777" w:rsidR="003A2732" w:rsidRDefault="003A2732" w:rsidP="008D0568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</w:p>
    <w:p w14:paraId="7E340AFA" w14:textId="77777777" w:rsidR="003A2732" w:rsidRDefault="003A2732" w:rsidP="008D0568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</w:p>
    <w:p w14:paraId="72CF06FA" w14:textId="77777777" w:rsidR="003A2732" w:rsidRDefault="003A2732" w:rsidP="008D0568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</w:p>
    <w:p w14:paraId="5FAE974F" w14:textId="616E9C95" w:rsidR="001A38EE" w:rsidRDefault="00E2243B" w:rsidP="008D0568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640CA3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lastRenderedPageBreak/>
        <w:t>接下来在</w:t>
      </w:r>
      <w:r w:rsidR="001A38EE" w:rsidRPr="00640CA3">
        <w:rPr>
          <w:rFonts w:ascii="Times New Roman" w:eastAsia="楷体" w:hAnsi="Times New Roman" w:cs="Times New Roman"/>
          <w:sz w:val="21"/>
          <w:szCs w:val="21"/>
          <w:highlight w:val="green"/>
        </w:rPr>
        <w:t>固定</w:t>
      </w:r>
      <w:r w:rsidR="001C0A74" w:rsidRPr="00640CA3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货币种类</w:t>
      </w:r>
      <w:r w:rsidR="001A38EE" w:rsidRPr="00640CA3">
        <w:rPr>
          <w:rFonts w:ascii="Times New Roman" w:eastAsia="楷体" w:hAnsi="Times New Roman" w:cs="Times New Roman"/>
          <w:sz w:val="21"/>
          <w:szCs w:val="21"/>
          <w:highlight w:val="green"/>
        </w:rPr>
        <w:t>数量</w:t>
      </w:r>
      <w:r w:rsidR="00F81B4B" w:rsidRPr="00640CA3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或交易所数量</w:t>
      </w:r>
      <w:r w:rsidRPr="00640CA3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的条件下</w:t>
      </w:r>
      <w:r w:rsidR="001A38EE" w:rsidRPr="00640CA3">
        <w:rPr>
          <w:rFonts w:ascii="Times New Roman" w:eastAsia="楷体" w:hAnsi="Times New Roman" w:cs="Times New Roman"/>
          <w:sz w:val="21"/>
          <w:szCs w:val="21"/>
          <w:highlight w:val="green"/>
        </w:rPr>
        <w:t>，</w:t>
      </w:r>
      <w:r w:rsidRPr="00640CA3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对</w:t>
      </w:r>
      <w:r w:rsidR="006B5DFC" w:rsidRPr="00640CA3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计算</w:t>
      </w:r>
      <w:r w:rsidRPr="00640CA3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时间进</w:t>
      </w:r>
      <w:r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行灵敏度分析。具体</w:t>
      </w:r>
      <w:r w:rsidR="00906A15" w:rsidRPr="00A360A5">
        <w:rPr>
          <w:rFonts w:ascii="Times New Roman" w:eastAsia="楷体" w:hAnsi="Times New Roman" w:cs="Times New Roman"/>
          <w:sz w:val="21"/>
          <w:szCs w:val="21"/>
        </w:rPr>
        <w:t>如下图所示</w:t>
      </w:r>
      <w:r w:rsidR="001C0A74">
        <w:rPr>
          <w:rFonts w:ascii="Times New Roman" w:eastAsia="楷体" w:hAnsi="Times New Roman" w:cs="Times New Roman" w:hint="eastAsia"/>
          <w:sz w:val="21"/>
          <w:szCs w:val="21"/>
        </w:rPr>
        <w:t>（为表现时间变化趋势，每条曲线用其最大值归一化）</w:t>
      </w:r>
      <w:r w:rsidR="00906A15" w:rsidRPr="00A360A5">
        <w:rPr>
          <w:rFonts w:ascii="Times New Roman" w:eastAsia="楷体" w:hAnsi="Times New Roman" w:cs="Times New Roman"/>
          <w:sz w:val="21"/>
          <w:szCs w:val="21"/>
        </w:rPr>
        <w:t>：</w:t>
      </w:r>
    </w:p>
    <w:p w14:paraId="422A7F0F" w14:textId="4125EB84" w:rsidR="007A4FC7" w:rsidRDefault="007A4FC7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66C8FD32" w14:textId="1FB1B913" w:rsidR="00F81B4B" w:rsidRPr="00A360A5" w:rsidRDefault="00AE007D" w:rsidP="00BD5BB6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04517914" wp14:editId="07356313">
            <wp:extent cx="2738143" cy="164592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143" cy="164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17C05176" wp14:editId="58B9A8F9">
            <wp:extent cx="2738143" cy="164592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143" cy="164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512600" w14:textId="75CBBB2F" w:rsidR="00030309" w:rsidRDefault="00030309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2676838C" w14:textId="0C34574B" w:rsidR="001C5CFF" w:rsidRPr="00472CCD" w:rsidRDefault="001774D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green"/>
        </w:rPr>
      </w:pPr>
      <w:r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由此可知</w:t>
      </w:r>
      <w:r w:rsidR="001C5CFF"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：</w:t>
      </w:r>
    </w:p>
    <w:p w14:paraId="4F0587C0" w14:textId="44D38E32" w:rsidR="001C5CFF" w:rsidRPr="00472CCD" w:rsidRDefault="001C5CFF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green"/>
        </w:rPr>
      </w:pPr>
      <w:r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（</w:t>
      </w:r>
      <w:r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1</w:t>
      </w:r>
      <w:r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）交易所数量对计算耗时</w:t>
      </w:r>
      <w:r w:rsidR="00660C5F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的</w:t>
      </w:r>
      <w:r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影响关系较为复杂，并非单调递增</w:t>
      </w:r>
      <w:r w:rsidR="00E75ADA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。</w:t>
      </w:r>
    </w:p>
    <w:p w14:paraId="521CA7B9" w14:textId="74CB59DA" w:rsidR="007F6024" w:rsidRDefault="001C5CFF" w:rsidP="002A7F3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（</w:t>
      </w:r>
      <w:r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2</w:t>
      </w:r>
      <w:r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）随着货币数量增加，计算时间单调</w:t>
      </w:r>
      <w:r w:rsidR="001468AB"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递增。</w:t>
      </w:r>
      <w:r w:rsidR="001774D6"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对于大规模问题，</w:t>
      </w:r>
      <w:r w:rsidR="00A257A0"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计算成本</w:t>
      </w:r>
      <w:r w:rsidR="001774D6" w:rsidRPr="00472CCD">
        <w:rPr>
          <w:rFonts w:ascii="Times New Roman" w:eastAsia="楷体" w:hAnsi="Times New Roman" w:cs="Times New Roman" w:hint="eastAsia"/>
          <w:sz w:val="21"/>
          <w:szCs w:val="21"/>
          <w:highlight w:val="green"/>
        </w:rPr>
        <w:t>将无法承受，必须进行简化。</w:t>
      </w:r>
      <w:r w:rsidR="004933F3">
        <w:rPr>
          <w:rFonts w:ascii="Times New Roman" w:eastAsia="楷体" w:hAnsi="Times New Roman" w:cs="Times New Roman"/>
          <w:b/>
          <w:bCs/>
          <w:sz w:val="21"/>
          <w:szCs w:val="21"/>
        </w:rPr>
        <w:br w:type="page"/>
      </w:r>
    </w:p>
    <w:p w14:paraId="235D6D40" w14:textId="47A95726" w:rsidR="0098470E" w:rsidRPr="00F07353" w:rsidRDefault="007F6024" w:rsidP="0055487D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trike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lastRenderedPageBreak/>
        <w:t>子环路消除</w:t>
      </w:r>
      <w:r w:rsidR="0055487D"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约束的探讨</w:t>
      </w:r>
    </w:p>
    <w:p w14:paraId="716068F3" w14:textId="59AD8156" w:rsidR="007F11DA" w:rsidRPr="00F07353" w:rsidRDefault="007F6024" w:rsidP="007A4FC7">
      <w:pPr>
        <w:spacing w:after="0" w:line="360" w:lineRule="auto"/>
        <w:rPr>
          <w:rFonts w:ascii="Times New Roman" w:eastAsia="楷体" w:hAnsi="Times New Roman" w:cs="Times New Roman"/>
          <w:strike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建模过程中，为避免兑换路径形成不合理的子环路，曾引入“兑换路径子环路消除”约束，现对比</w:t>
      </w:r>
      <w:r w:rsidR="00DE26C6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有无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该约束对优化过程的影响。</w:t>
      </w:r>
      <w:r w:rsidR="007F11DA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下表为有</w:t>
      </w:r>
      <w:r w:rsidR="007F11DA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/</w:t>
      </w:r>
      <w:proofErr w:type="gramStart"/>
      <w:r w:rsidR="007F11DA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无“</w:t>
      </w:r>
      <w:proofErr w:type="gramEnd"/>
      <w:r w:rsidR="007F11DA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兑换路径子环路消除”约束时的模型求解时间，观察</w:t>
      </w:r>
      <w:r w:rsidR="007F11DA" w:rsidRPr="00F07353">
        <w:rPr>
          <w:rFonts w:ascii="Times New Roman" w:eastAsia="楷体" w:hAnsi="Times New Roman" w:cs="Times New Roman" w:hint="eastAsia"/>
          <w:b/>
          <w:strike/>
          <w:sz w:val="21"/>
          <w:szCs w:val="21"/>
          <w:highlight w:val="cyan"/>
        </w:rPr>
        <w:t>可</w:t>
      </w:r>
      <w:r w:rsidR="009B2458" w:rsidRPr="00F07353">
        <w:rPr>
          <w:rFonts w:ascii="Times New Roman" w:eastAsia="楷体" w:hAnsi="Times New Roman" w:cs="Times New Roman" w:hint="eastAsia"/>
          <w:b/>
          <w:strike/>
          <w:sz w:val="21"/>
          <w:szCs w:val="21"/>
          <w:highlight w:val="cyan"/>
        </w:rPr>
        <w:t>知，</w:t>
      </w:r>
      <w:r w:rsidR="00096ABD" w:rsidRPr="00F07353">
        <w:rPr>
          <w:rFonts w:ascii="Times New Roman" w:eastAsia="楷体" w:hAnsi="Times New Roman" w:cs="Times New Roman" w:hint="eastAsia"/>
          <w:b/>
          <w:strike/>
          <w:sz w:val="21"/>
          <w:szCs w:val="21"/>
          <w:highlight w:val="cyan"/>
        </w:rPr>
        <w:t>子环路消除约束的确对计算时间有</w:t>
      </w:r>
      <w:r w:rsidR="002D41FF" w:rsidRPr="00F07353">
        <w:rPr>
          <w:rFonts w:ascii="Times New Roman" w:eastAsia="楷体" w:hAnsi="Times New Roman" w:cs="Times New Roman" w:hint="eastAsia"/>
          <w:b/>
          <w:strike/>
          <w:sz w:val="21"/>
          <w:szCs w:val="21"/>
          <w:highlight w:val="cyan"/>
        </w:rPr>
        <w:t>一定</w:t>
      </w:r>
      <w:r w:rsidR="00096ABD" w:rsidRPr="00F07353">
        <w:rPr>
          <w:rFonts w:ascii="Times New Roman" w:eastAsia="楷体" w:hAnsi="Times New Roman" w:cs="Times New Roman" w:hint="eastAsia"/>
          <w:b/>
          <w:strike/>
          <w:sz w:val="21"/>
          <w:szCs w:val="21"/>
          <w:highlight w:val="cyan"/>
        </w:rPr>
        <w:t>影响</w:t>
      </w:r>
      <w:r w:rsidR="007F11DA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。</w:t>
      </w:r>
      <w:r w:rsidR="00595507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当然，对于大规模问题，不管是否保留子环约束，都无法在有限时间内求解。</w:t>
      </w:r>
    </w:p>
    <w:p w14:paraId="07B0C22E" w14:textId="77777777" w:rsidR="00DE26C6" w:rsidRPr="00F07353" w:rsidRDefault="00DE26C6" w:rsidP="007A4FC7">
      <w:pPr>
        <w:spacing w:after="0" w:line="360" w:lineRule="auto"/>
        <w:rPr>
          <w:rFonts w:ascii="Times New Roman" w:eastAsia="楷体" w:hAnsi="Times New Roman" w:cs="Times New Roman"/>
          <w:strike/>
          <w:sz w:val="21"/>
          <w:szCs w:val="21"/>
          <w:highlight w:val="cyan"/>
        </w:rPr>
      </w:pPr>
    </w:p>
    <w:p w14:paraId="2205D2CA" w14:textId="077E4DD6" w:rsidR="007F11DA" w:rsidRPr="00F07353" w:rsidRDefault="00DE26C6" w:rsidP="007A4FC7">
      <w:pPr>
        <w:spacing w:after="0" w:line="360" w:lineRule="auto"/>
        <w:rPr>
          <w:rFonts w:ascii="Times New Roman" w:eastAsia="楷体" w:hAnsi="Times New Roman" w:cs="Times New Roman"/>
          <w:strike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当货币种类数量大于或等于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4</w:t>
      </w:r>
      <w:r w:rsidR="003B3C8B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时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，无“兑换路径子环路消除”约束的模型</w:t>
      </w:r>
      <w:r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无法在合理时间内得到最优解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，</w:t>
      </w:r>
      <w:r w:rsidRPr="00F07353">
        <w:rPr>
          <w:rFonts w:ascii="Times New Roman" w:eastAsia="楷体" w:hAnsi="Times New Roman" w:cs="Times New Roman" w:hint="eastAsia"/>
          <w:b/>
          <w:strike/>
          <w:sz w:val="21"/>
          <w:szCs w:val="21"/>
          <w:highlight w:val="cyan"/>
        </w:rPr>
        <w:t>甚至在很长时间内无法得到可行解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。注：上表中每个单元格中的数值为求解时间，单位：秒。每个数值由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50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次计算平均后得到，</w:t>
      </w:r>
      <w:proofErr w:type="gramStart"/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且“</w:t>
      </w:r>
      <w:proofErr w:type="gramEnd"/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有子环路消除”和“无子环路消除”使用的数据相同。</w:t>
      </w:r>
    </w:p>
    <w:p w14:paraId="09B85883" w14:textId="77777777" w:rsidR="00DE26C6" w:rsidRPr="00F07353" w:rsidRDefault="00DE26C6" w:rsidP="007A4FC7">
      <w:pPr>
        <w:spacing w:after="0" w:line="360" w:lineRule="auto"/>
        <w:rPr>
          <w:rFonts w:ascii="Times New Roman" w:eastAsia="楷体" w:hAnsi="Times New Roman" w:cs="Times New Roman"/>
          <w:strike/>
          <w:sz w:val="21"/>
          <w:szCs w:val="21"/>
          <w:highlight w:val="cyan"/>
        </w:rPr>
      </w:pPr>
    </w:p>
    <w:p w14:paraId="4700999B" w14:textId="367E5985" w:rsidR="007F11DA" w:rsidRPr="00F07353" w:rsidRDefault="007F11DA" w:rsidP="007A4FC7">
      <w:pPr>
        <w:spacing w:after="0" w:line="360" w:lineRule="auto"/>
        <w:rPr>
          <w:rFonts w:ascii="Times New Roman" w:eastAsia="楷体" w:hAnsi="Times New Roman" w:cs="Times New Roman"/>
          <w:strike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在以上测试中，有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/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无“兑换路径子环路消除”约束的两种</w:t>
      </w:r>
      <w:r w:rsidR="00DE26C6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模型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所解得的</w:t>
      </w:r>
      <w:r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最优目标值相同</w:t>
      </w:r>
      <w:r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，但是</w:t>
      </w:r>
      <w:r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决策变量取值未必相同</w:t>
      </w:r>
      <w:r w:rsidR="00BD3912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，因为</w:t>
      </w:r>
      <w:r w:rsidR="006F6E51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最优</w:t>
      </w:r>
      <w:r w:rsidR="00BD3912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兑换路径</w:t>
      </w:r>
      <w:r w:rsidR="009877D4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不一定</w:t>
      </w:r>
      <w:r w:rsidR="00BD3912" w:rsidRPr="00F07353">
        <w:rPr>
          <w:rFonts w:ascii="Times New Roman" w:eastAsia="楷体" w:hAnsi="Times New Roman" w:cs="Times New Roman" w:hint="eastAsia"/>
          <w:strike/>
          <w:sz w:val="21"/>
          <w:szCs w:val="21"/>
          <w:highlight w:val="cyan"/>
        </w:rPr>
        <w:t>唯一。</w:t>
      </w:r>
    </w:p>
    <w:p w14:paraId="2C8F8614" w14:textId="77777777" w:rsidR="007F11DA" w:rsidRPr="00F07353" w:rsidRDefault="007F11DA" w:rsidP="007A4FC7">
      <w:pPr>
        <w:spacing w:after="0" w:line="360" w:lineRule="auto"/>
        <w:rPr>
          <w:rFonts w:ascii="Times New Roman" w:eastAsia="楷体" w:hAnsi="Times New Roman" w:cs="Times New Roman"/>
          <w:strike/>
          <w:sz w:val="21"/>
          <w:szCs w:val="21"/>
          <w:highlight w:val="cyan"/>
        </w:rPr>
      </w:pPr>
    </w:p>
    <w:p w14:paraId="5FEBF363" w14:textId="73ACD187" w:rsidR="007F11DA" w:rsidRPr="00F07353" w:rsidRDefault="007F11DA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trike/>
          <w:sz w:val="21"/>
          <w:szCs w:val="21"/>
          <w:highlight w:val="cyan"/>
        </w:rPr>
      </w:pPr>
      <w:r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总结：删除“兑换路径子环路消除”约束并未使模型取得更优解，且</w:t>
      </w:r>
      <w:r w:rsidR="00DE26C6"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仅能对</w:t>
      </w:r>
      <w:r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微型模型在合理时间内完成求解。</w:t>
      </w:r>
      <w:r w:rsidR="00764329"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究其原因，</w:t>
      </w:r>
      <w:r w:rsidR="009D384F"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可能</w:t>
      </w:r>
      <w:r w:rsidR="00764329"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是模型性质不同，求解器</w:t>
      </w:r>
      <w:r w:rsidR="00712EAF"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所选算法不同</w:t>
      </w:r>
      <w:r w:rsidR="009D384F"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。将模型建模成为整数规划，其算法更成熟所以数值稳定性更好。</w:t>
      </w:r>
      <w:r w:rsidR="00F951DA" w:rsidRPr="00F07353">
        <w:rPr>
          <w:rFonts w:ascii="Times New Roman" w:eastAsia="楷体" w:hAnsi="Times New Roman" w:cs="Times New Roman" w:hint="eastAsia"/>
          <w:b/>
          <w:bCs/>
          <w:strike/>
          <w:color w:val="FF0000"/>
          <w:sz w:val="21"/>
          <w:szCs w:val="21"/>
          <w:highlight w:val="cyan"/>
        </w:rPr>
        <w:t>因此，目前先保留子环消除约束</w:t>
      </w:r>
      <w:r w:rsidR="00651CDF" w:rsidRPr="00F07353">
        <w:rPr>
          <w:rFonts w:ascii="Times New Roman" w:eastAsia="楷体" w:hAnsi="Times New Roman" w:cs="Times New Roman" w:hint="eastAsia"/>
          <w:b/>
          <w:bCs/>
          <w:strike/>
          <w:sz w:val="21"/>
          <w:szCs w:val="21"/>
          <w:highlight w:val="cyan"/>
        </w:rPr>
        <w:t>。</w:t>
      </w:r>
    </w:p>
    <w:p w14:paraId="55EEADE4" w14:textId="1C10D23A" w:rsidR="00C80385" w:rsidRDefault="00C80385">
      <w:pPr>
        <w:rPr>
          <w:rFonts w:ascii="Times New Roman" w:eastAsia="楷体" w:hAnsi="Times New Roman" w:cs="Times New Roman"/>
          <w:b/>
          <w:bCs/>
          <w:strike/>
          <w:sz w:val="21"/>
          <w:szCs w:val="21"/>
        </w:rPr>
      </w:pPr>
      <w:r>
        <w:rPr>
          <w:rFonts w:ascii="Times New Roman" w:eastAsia="楷体" w:hAnsi="Times New Roman" w:cs="Times New Roman"/>
          <w:b/>
          <w:bCs/>
          <w:strike/>
          <w:sz w:val="21"/>
          <w:szCs w:val="21"/>
        </w:rPr>
        <w:br w:type="page"/>
      </w:r>
    </w:p>
    <w:p w14:paraId="4C5DC553" w14:textId="3D89AF5C" w:rsidR="00F951DA" w:rsidRPr="00FB105B" w:rsidRDefault="00C80385" w:rsidP="00C80385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  <w:highlight w:val="cyan"/>
        </w:rPr>
      </w:pPr>
      <w:r w:rsidRPr="00FB105B">
        <w:rPr>
          <w:rFonts w:ascii="Times New Roman" w:eastAsia="楷体" w:hAnsi="Times New Roman" w:cs="Times New Roman" w:hint="eastAsia"/>
          <w:b/>
          <w:bCs/>
          <w:sz w:val="21"/>
          <w:szCs w:val="21"/>
          <w:highlight w:val="cyan"/>
        </w:rPr>
        <w:lastRenderedPageBreak/>
        <w:t>次优解分析</w:t>
      </w:r>
    </w:p>
    <w:p w14:paraId="66193177" w14:textId="3A0274F4" w:rsidR="00C80385" w:rsidRPr="00491695" w:rsidRDefault="006B1FCB" w:rsidP="00491695">
      <w:pPr>
        <w:spacing w:after="0" w:line="360" w:lineRule="auto"/>
        <w:ind w:firstLine="720"/>
        <w:rPr>
          <w:rFonts w:ascii="Times New Roman" w:eastAsia="楷体" w:hAnsi="Times New Roman" w:cs="Times New Roman"/>
          <w:sz w:val="21"/>
          <w:szCs w:val="21"/>
        </w:rPr>
      </w:pP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以上模型的求解均取得全局最优解，</w:t>
      </w:r>
      <w:r w:rsidR="00491695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其收敛条件根据</w:t>
      </w:r>
      <w:r w:rsidR="00491695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Gurobi</w:t>
      </w:r>
      <w:r w:rsidR="00491695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定义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即当前</w:t>
      </w:r>
      <w:r w:rsidR="00491695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相对间隙小于</w:t>
      </w:r>
      <w:r w:rsidR="00491695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0.01%</w:t>
      </w:r>
      <w:r w:rsidR="00491695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。相对间隙的定义为：</w:t>
      </w:r>
      <w:r w:rsidR="00491695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(</w:t>
      </w:r>
      <w:r w:rsidR="00491695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对偶目标函数上边界</w:t>
      </w:r>
      <w:r w:rsidR="00491695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-</w:t>
      </w:r>
      <w:r w:rsidR="00491695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原目标函数的下边界</w:t>
      </w:r>
      <w:r w:rsidR="00491695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)/</w:t>
      </w:r>
      <w:r w:rsidR="00491695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原目标函数的下边界</w:t>
      </w:r>
      <w:r w:rsidR="00491695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。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实验中观察到将此间隙从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1</w:t>
      </w:r>
      <w:r w:rsidRPr="00FB105B">
        <w:rPr>
          <w:rFonts w:ascii="Times New Roman" w:eastAsia="楷体" w:hAnsi="Times New Roman" w:cs="Times New Roman"/>
          <w:sz w:val="21"/>
          <w:szCs w:val="21"/>
          <w:highlight w:val="cyan"/>
        </w:rPr>
        <w:t>.0%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下降到</w:t>
      </w:r>
      <w:r w:rsidR="00491695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0.01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%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将消耗绝大部分时间，</w:t>
      </w:r>
      <w:r w:rsidR="00491695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却不会明显提高解的质量。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因而现在考虑次优解，当</w:t>
      </w:r>
      <w:r w:rsidR="00491695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上述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间隙为小于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1.0%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时即停止优化并输出结果。</w:t>
      </w:r>
    </w:p>
    <w:p w14:paraId="4E3043B9" w14:textId="2CA2E5ED" w:rsidR="006B1FCB" w:rsidRPr="00FB105B" w:rsidRDefault="006B1FCB" w:rsidP="00C80385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</w:p>
    <w:p w14:paraId="525C6C4F" w14:textId="533C08B2" w:rsidR="006B1FCB" w:rsidRPr="00FB105B" w:rsidRDefault="00A369F1" w:rsidP="00A369F1">
      <w:pPr>
        <w:spacing w:after="0" w:line="360" w:lineRule="auto"/>
        <w:ind w:firstLine="720"/>
        <w:rPr>
          <w:rFonts w:ascii="Times New Roman" w:eastAsia="楷体" w:hAnsi="Times New Roman" w:cs="Times New Roman"/>
          <w:sz w:val="21"/>
          <w:szCs w:val="21"/>
          <w:highlight w:val="cyan"/>
        </w:rPr>
      </w:pP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再次研究货币种类数量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(#E)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和交易所数量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(#C)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对求解时间的影响，如下表</w:t>
      </w:r>
      <w:r w:rsidR="006B1FCB"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，单位是秒：</w:t>
      </w:r>
    </w:p>
    <w:p w14:paraId="3EB3F2AF" w14:textId="77777777" w:rsidR="006B1FCB" w:rsidRPr="00FB105B" w:rsidRDefault="006B1FCB" w:rsidP="006B1FCB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20"/>
        <w:gridCol w:w="1200"/>
        <w:gridCol w:w="1200"/>
        <w:gridCol w:w="1200"/>
        <w:gridCol w:w="1200"/>
      </w:tblGrid>
      <w:tr w:rsidR="006B1FCB" w:rsidRPr="00FB105B" w14:paraId="384443DF" w14:textId="77777777" w:rsidTr="004E0187">
        <w:trPr>
          <w:trHeight w:val="900"/>
          <w:jc w:val="center"/>
        </w:trPr>
        <w:tc>
          <w:tcPr>
            <w:tcW w:w="2320" w:type="dxa"/>
            <w:tcBorders>
              <w:tl2br w:val="single" w:sz="4" w:space="0" w:color="auto"/>
            </w:tcBorders>
            <w:vAlign w:val="center"/>
            <w:hideMark/>
          </w:tcPr>
          <w:p w14:paraId="1871FF97" w14:textId="77777777" w:rsidR="006B1FCB" w:rsidRPr="00FB105B" w:rsidRDefault="006B1FCB" w:rsidP="004E0187">
            <w:pPr>
              <w:spacing w:line="360" w:lineRule="auto"/>
              <w:jc w:val="right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</w:pPr>
            <w:r w:rsidRPr="00FB105B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  <w:highlight w:val="cyan"/>
              </w:rPr>
              <w:t xml:space="preserve">        </w:t>
            </w:r>
            <w:r w:rsidRPr="00FB105B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  <w:t xml:space="preserve">    </w:t>
            </w:r>
            <w:r w:rsidRPr="00FB105B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  <w:highlight w:val="cyan"/>
              </w:rPr>
              <w:t>货币种类数量</w:t>
            </w:r>
          </w:p>
          <w:p w14:paraId="6866F96D" w14:textId="77777777" w:rsidR="006B1FCB" w:rsidRPr="00FB105B" w:rsidRDefault="006B1FCB" w:rsidP="004E0187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</w:pPr>
          </w:p>
          <w:p w14:paraId="517BC5EE" w14:textId="77777777" w:rsidR="006B1FCB" w:rsidRPr="00FB105B" w:rsidRDefault="006B1FCB" w:rsidP="004E0187">
            <w:pPr>
              <w:spacing w:line="360" w:lineRule="auto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</w:pPr>
            <w:r w:rsidRPr="00FB105B">
              <w:rPr>
                <w:rFonts w:ascii="Times New Roman" w:eastAsia="楷体" w:hAnsi="Times New Roman" w:cs="Times New Roman" w:hint="eastAsia"/>
                <w:b/>
                <w:bCs/>
                <w:sz w:val="21"/>
                <w:szCs w:val="21"/>
                <w:highlight w:val="cyan"/>
              </w:rPr>
              <w:t>交易所数量</w:t>
            </w:r>
          </w:p>
        </w:tc>
        <w:tc>
          <w:tcPr>
            <w:tcW w:w="1200" w:type="dxa"/>
            <w:noWrap/>
            <w:vAlign w:val="center"/>
            <w:hideMark/>
          </w:tcPr>
          <w:p w14:paraId="1465148E" w14:textId="77777777" w:rsidR="006B1FCB" w:rsidRPr="00FB105B" w:rsidRDefault="006B1FCB" w:rsidP="004E0187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</w:pPr>
            <w:r w:rsidRPr="00FB105B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04D23DF1" w14:textId="77777777" w:rsidR="006B1FCB" w:rsidRPr="00FB105B" w:rsidRDefault="006B1FCB" w:rsidP="004E0187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</w:pPr>
            <w:r w:rsidRPr="00FB105B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  <w:t>3</w:t>
            </w:r>
          </w:p>
        </w:tc>
        <w:tc>
          <w:tcPr>
            <w:tcW w:w="1200" w:type="dxa"/>
            <w:noWrap/>
            <w:vAlign w:val="center"/>
            <w:hideMark/>
          </w:tcPr>
          <w:p w14:paraId="109EFC6D" w14:textId="77777777" w:rsidR="006B1FCB" w:rsidRPr="00FB105B" w:rsidRDefault="006B1FCB" w:rsidP="004E0187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</w:pPr>
            <w:r w:rsidRPr="00FB105B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  <w:t>4</w:t>
            </w:r>
          </w:p>
        </w:tc>
        <w:tc>
          <w:tcPr>
            <w:tcW w:w="1200" w:type="dxa"/>
            <w:noWrap/>
            <w:vAlign w:val="center"/>
            <w:hideMark/>
          </w:tcPr>
          <w:p w14:paraId="3E46AC14" w14:textId="77777777" w:rsidR="006B1FCB" w:rsidRPr="00FB105B" w:rsidRDefault="006B1FCB" w:rsidP="004E0187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</w:pPr>
            <w:r w:rsidRPr="00FB105B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  <w:t>5</w:t>
            </w:r>
          </w:p>
        </w:tc>
      </w:tr>
      <w:tr w:rsidR="00A369F1" w:rsidRPr="00FB105B" w14:paraId="5607A45B" w14:textId="77777777" w:rsidTr="004E0187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2DEC9C3A" w14:textId="77777777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</w:pPr>
            <w:r w:rsidRPr="00FB105B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  <w:t>1</w:t>
            </w:r>
          </w:p>
        </w:tc>
        <w:tc>
          <w:tcPr>
            <w:tcW w:w="1200" w:type="dxa"/>
            <w:noWrap/>
            <w:vAlign w:val="center"/>
            <w:hideMark/>
          </w:tcPr>
          <w:p w14:paraId="69322B38" w14:textId="2D048BF0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0040</w:t>
            </w:r>
          </w:p>
        </w:tc>
        <w:tc>
          <w:tcPr>
            <w:tcW w:w="1200" w:type="dxa"/>
            <w:noWrap/>
            <w:vAlign w:val="center"/>
            <w:hideMark/>
          </w:tcPr>
          <w:p w14:paraId="44B0EE7E" w14:textId="234AAADB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0129</w:t>
            </w:r>
          </w:p>
        </w:tc>
        <w:tc>
          <w:tcPr>
            <w:tcW w:w="1200" w:type="dxa"/>
            <w:noWrap/>
            <w:vAlign w:val="center"/>
            <w:hideMark/>
          </w:tcPr>
          <w:p w14:paraId="52BA27DF" w14:textId="68966902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0249</w:t>
            </w:r>
          </w:p>
        </w:tc>
        <w:tc>
          <w:tcPr>
            <w:tcW w:w="1200" w:type="dxa"/>
            <w:noWrap/>
            <w:vAlign w:val="center"/>
            <w:hideMark/>
          </w:tcPr>
          <w:p w14:paraId="4A987685" w14:textId="6495120E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0568</w:t>
            </w:r>
          </w:p>
        </w:tc>
      </w:tr>
      <w:tr w:rsidR="00A369F1" w:rsidRPr="00FB105B" w14:paraId="63FB8F8A" w14:textId="77777777" w:rsidTr="004E0187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E39214E" w14:textId="77777777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</w:pPr>
            <w:r w:rsidRPr="00FB105B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70BF9CE7" w14:textId="1E21534A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0110</w:t>
            </w:r>
          </w:p>
        </w:tc>
        <w:tc>
          <w:tcPr>
            <w:tcW w:w="1200" w:type="dxa"/>
            <w:noWrap/>
            <w:vAlign w:val="center"/>
            <w:hideMark/>
          </w:tcPr>
          <w:p w14:paraId="01F33598" w14:textId="29ECEAF1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0160</w:t>
            </w:r>
          </w:p>
        </w:tc>
        <w:tc>
          <w:tcPr>
            <w:tcW w:w="1200" w:type="dxa"/>
            <w:noWrap/>
            <w:vAlign w:val="center"/>
            <w:hideMark/>
          </w:tcPr>
          <w:p w14:paraId="6A5BBC71" w14:textId="269AEDF0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0888</w:t>
            </w:r>
          </w:p>
        </w:tc>
        <w:tc>
          <w:tcPr>
            <w:tcW w:w="1200" w:type="dxa"/>
            <w:noWrap/>
            <w:vAlign w:val="center"/>
            <w:hideMark/>
          </w:tcPr>
          <w:p w14:paraId="5C592C0B" w14:textId="3C6D42BD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5433</w:t>
            </w:r>
          </w:p>
        </w:tc>
      </w:tr>
      <w:tr w:rsidR="00A369F1" w:rsidRPr="00FB105B" w14:paraId="147F68C5" w14:textId="77777777" w:rsidTr="004E0187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44BE9067" w14:textId="77777777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</w:pPr>
            <w:r w:rsidRPr="00FB105B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  <w:t>3</w:t>
            </w:r>
          </w:p>
        </w:tc>
        <w:tc>
          <w:tcPr>
            <w:tcW w:w="1200" w:type="dxa"/>
            <w:noWrap/>
            <w:vAlign w:val="center"/>
            <w:hideMark/>
          </w:tcPr>
          <w:p w14:paraId="5DB68F24" w14:textId="6C32FFE5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0079</w:t>
            </w:r>
          </w:p>
        </w:tc>
        <w:tc>
          <w:tcPr>
            <w:tcW w:w="1200" w:type="dxa"/>
            <w:noWrap/>
            <w:vAlign w:val="center"/>
            <w:hideMark/>
          </w:tcPr>
          <w:p w14:paraId="3F9E3C1C" w14:textId="5CFB944C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1167</w:t>
            </w:r>
          </w:p>
        </w:tc>
        <w:tc>
          <w:tcPr>
            <w:tcW w:w="1200" w:type="dxa"/>
            <w:noWrap/>
            <w:vAlign w:val="center"/>
            <w:hideMark/>
          </w:tcPr>
          <w:p w14:paraId="3474C475" w14:textId="39FE39D3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2104</w:t>
            </w:r>
          </w:p>
        </w:tc>
        <w:tc>
          <w:tcPr>
            <w:tcW w:w="1200" w:type="dxa"/>
            <w:noWrap/>
            <w:vAlign w:val="center"/>
            <w:hideMark/>
          </w:tcPr>
          <w:p w14:paraId="7EA17E83" w14:textId="5176E716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3851</w:t>
            </w:r>
          </w:p>
        </w:tc>
      </w:tr>
      <w:tr w:rsidR="00A369F1" w:rsidRPr="00FB105B" w14:paraId="15FCF2D7" w14:textId="77777777" w:rsidTr="004E0187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6E306BC" w14:textId="77777777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</w:pPr>
            <w:r w:rsidRPr="00FB105B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  <w:t>4</w:t>
            </w:r>
          </w:p>
        </w:tc>
        <w:tc>
          <w:tcPr>
            <w:tcW w:w="1200" w:type="dxa"/>
            <w:noWrap/>
            <w:vAlign w:val="center"/>
            <w:hideMark/>
          </w:tcPr>
          <w:p w14:paraId="7E864AD6" w14:textId="6E1B054A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0060</w:t>
            </w:r>
          </w:p>
        </w:tc>
        <w:tc>
          <w:tcPr>
            <w:tcW w:w="1200" w:type="dxa"/>
            <w:noWrap/>
            <w:vAlign w:val="center"/>
            <w:hideMark/>
          </w:tcPr>
          <w:p w14:paraId="00F1ED5B" w14:textId="2481C401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0419</w:t>
            </w:r>
          </w:p>
        </w:tc>
        <w:tc>
          <w:tcPr>
            <w:tcW w:w="1200" w:type="dxa"/>
            <w:noWrap/>
            <w:vAlign w:val="center"/>
            <w:hideMark/>
          </w:tcPr>
          <w:p w14:paraId="5C2B680A" w14:textId="0C680E7A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7084</w:t>
            </w:r>
          </w:p>
        </w:tc>
        <w:tc>
          <w:tcPr>
            <w:tcW w:w="1200" w:type="dxa"/>
            <w:noWrap/>
            <w:vAlign w:val="center"/>
            <w:hideMark/>
          </w:tcPr>
          <w:p w14:paraId="08433961" w14:textId="116CA8A3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2.8697</w:t>
            </w:r>
          </w:p>
        </w:tc>
      </w:tr>
      <w:tr w:rsidR="00A369F1" w:rsidRPr="00FB105B" w14:paraId="74359581" w14:textId="77777777" w:rsidTr="004E0187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23FCE937" w14:textId="77777777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</w:pPr>
            <w:r w:rsidRPr="00FB105B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  <w:t>5</w:t>
            </w:r>
          </w:p>
        </w:tc>
        <w:tc>
          <w:tcPr>
            <w:tcW w:w="1200" w:type="dxa"/>
            <w:noWrap/>
            <w:vAlign w:val="center"/>
            <w:hideMark/>
          </w:tcPr>
          <w:p w14:paraId="388BA4EB" w14:textId="3A00B15C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0149</w:t>
            </w:r>
          </w:p>
        </w:tc>
        <w:tc>
          <w:tcPr>
            <w:tcW w:w="1200" w:type="dxa"/>
            <w:noWrap/>
            <w:vAlign w:val="center"/>
            <w:hideMark/>
          </w:tcPr>
          <w:p w14:paraId="60429F37" w14:textId="0350B5F9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0708</w:t>
            </w:r>
          </w:p>
        </w:tc>
        <w:tc>
          <w:tcPr>
            <w:tcW w:w="1200" w:type="dxa"/>
            <w:noWrap/>
            <w:vAlign w:val="center"/>
            <w:hideMark/>
          </w:tcPr>
          <w:p w14:paraId="76E2E4A2" w14:textId="254B254D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1715</w:t>
            </w:r>
          </w:p>
        </w:tc>
        <w:tc>
          <w:tcPr>
            <w:tcW w:w="1200" w:type="dxa"/>
            <w:noWrap/>
            <w:vAlign w:val="center"/>
            <w:hideMark/>
          </w:tcPr>
          <w:p w14:paraId="796A0B04" w14:textId="6B05EF88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10.673</w:t>
            </w:r>
          </w:p>
        </w:tc>
      </w:tr>
      <w:tr w:rsidR="00A369F1" w:rsidRPr="00FB105B" w14:paraId="5DFF0470" w14:textId="77777777" w:rsidTr="004E0187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46B57C36" w14:textId="77777777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</w:pPr>
            <w:r w:rsidRPr="00FB105B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  <w:t>6</w:t>
            </w:r>
          </w:p>
        </w:tc>
        <w:tc>
          <w:tcPr>
            <w:tcW w:w="1200" w:type="dxa"/>
            <w:noWrap/>
            <w:vAlign w:val="center"/>
            <w:hideMark/>
          </w:tcPr>
          <w:p w14:paraId="3B6AF152" w14:textId="2195BB26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0339</w:t>
            </w:r>
          </w:p>
        </w:tc>
        <w:tc>
          <w:tcPr>
            <w:tcW w:w="1200" w:type="dxa"/>
            <w:noWrap/>
            <w:vAlign w:val="center"/>
            <w:hideMark/>
          </w:tcPr>
          <w:p w14:paraId="10B89821" w14:textId="1E4892F4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0898</w:t>
            </w:r>
          </w:p>
        </w:tc>
        <w:tc>
          <w:tcPr>
            <w:tcW w:w="1200" w:type="dxa"/>
            <w:noWrap/>
            <w:vAlign w:val="center"/>
            <w:hideMark/>
          </w:tcPr>
          <w:p w14:paraId="14B0EC74" w14:textId="18ECD75E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1.5652</w:t>
            </w:r>
          </w:p>
        </w:tc>
        <w:tc>
          <w:tcPr>
            <w:tcW w:w="1200" w:type="dxa"/>
            <w:noWrap/>
            <w:vAlign w:val="center"/>
            <w:hideMark/>
          </w:tcPr>
          <w:p w14:paraId="626BD609" w14:textId="47E08C32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320.47</w:t>
            </w:r>
          </w:p>
        </w:tc>
      </w:tr>
      <w:tr w:rsidR="00A369F1" w:rsidRPr="00FB105B" w14:paraId="78A1CFC2" w14:textId="77777777" w:rsidTr="004E0187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1B5A2F7B" w14:textId="77777777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</w:pPr>
            <w:r w:rsidRPr="00FB105B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  <w:t>7</w:t>
            </w:r>
          </w:p>
        </w:tc>
        <w:tc>
          <w:tcPr>
            <w:tcW w:w="1200" w:type="dxa"/>
            <w:noWrap/>
            <w:vAlign w:val="center"/>
            <w:hideMark/>
          </w:tcPr>
          <w:p w14:paraId="6DDC3FA6" w14:textId="21E5B3A2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0319</w:t>
            </w:r>
          </w:p>
        </w:tc>
        <w:tc>
          <w:tcPr>
            <w:tcW w:w="1200" w:type="dxa"/>
            <w:noWrap/>
            <w:vAlign w:val="center"/>
            <w:hideMark/>
          </w:tcPr>
          <w:p w14:paraId="3582A576" w14:textId="342D64CD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0598</w:t>
            </w:r>
          </w:p>
        </w:tc>
        <w:tc>
          <w:tcPr>
            <w:tcW w:w="1200" w:type="dxa"/>
            <w:noWrap/>
            <w:vAlign w:val="center"/>
            <w:hideMark/>
          </w:tcPr>
          <w:p w14:paraId="701277E8" w14:textId="0624D2DA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1.5025</w:t>
            </w:r>
          </w:p>
        </w:tc>
        <w:tc>
          <w:tcPr>
            <w:tcW w:w="1200" w:type="dxa"/>
            <w:noWrap/>
            <w:vAlign w:val="center"/>
            <w:hideMark/>
          </w:tcPr>
          <w:p w14:paraId="0F8EE988" w14:textId="6896A87D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3.3585</w:t>
            </w:r>
          </w:p>
        </w:tc>
      </w:tr>
      <w:tr w:rsidR="00A369F1" w:rsidRPr="00FB105B" w14:paraId="7948FB6E" w14:textId="77777777" w:rsidTr="004E0187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2AC3F02" w14:textId="77777777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</w:pPr>
            <w:r w:rsidRPr="00FB105B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  <w:highlight w:val="cyan"/>
              </w:rPr>
              <w:t>8</w:t>
            </w:r>
          </w:p>
        </w:tc>
        <w:tc>
          <w:tcPr>
            <w:tcW w:w="1200" w:type="dxa"/>
            <w:noWrap/>
            <w:vAlign w:val="center"/>
            <w:hideMark/>
          </w:tcPr>
          <w:p w14:paraId="54FA218B" w14:textId="57E53C11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0209</w:t>
            </w:r>
          </w:p>
        </w:tc>
        <w:tc>
          <w:tcPr>
            <w:tcW w:w="1200" w:type="dxa"/>
            <w:noWrap/>
            <w:vAlign w:val="center"/>
            <w:hideMark/>
          </w:tcPr>
          <w:p w14:paraId="1AE5A80A" w14:textId="3C201FFD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0.0788</w:t>
            </w:r>
          </w:p>
        </w:tc>
        <w:tc>
          <w:tcPr>
            <w:tcW w:w="1200" w:type="dxa"/>
            <w:noWrap/>
            <w:vAlign w:val="center"/>
            <w:hideMark/>
          </w:tcPr>
          <w:p w14:paraId="776C599A" w14:textId="12B904A6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2.0258</w:t>
            </w:r>
          </w:p>
        </w:tc>
        <w:tc>
          <w:tcPr>
            <w:tcW w:w="1200" w:type="dxa"/>
            <w:noWrap/>
            <w:vAlign w:val="center"/>
            <w:hideMark/>
          </w:tcPr>
          <w:p w14:paraId="12B65E36" w14:textId="54D53E91" w:rsidR="00A369F1" w:rsidRPr="00FB105B" w:rsidRDefault="00A369F1" w:rsidP="00A369F1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  <w:highlight w:val="cyan"/>
              </w:rPr>
            </w:pPr>
            <w:r w:rsidRPr="00FB105B">
              <w:rPr>
                <w:rFonts w:ascii="Times New Roman" w:hAnsi="Times New Roman" w:cs="Times New Roman"/>
                <w:color w:val="000000"/>
                <w:highlight w:val="cyan"/>
              </w:rPr>
              <w:t>179.94</w:t>
            </w:r>
          </w:p>
        </w:tc>
      </w:tr>
    </w:tbl>
    <w:p w14:paraId="6554C631" w14:textId="77777777" w:rsidR="00A369F1" w:rsidRPr="00FB105B" w:rsidRDefault="00A369F1" w:rsidP="00A369F1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</w:p>
    <w:p w14:paraId="05C9F930" w14:textId="3AA24CCB" w:rsidR="006B1FCB" w:rsidRPr="00FB105B" w:rsidRDefault="006B1FCB" w:rsidP="006B1FCB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  <w:highlight w:val="cyan"/>
        </w:rPr>
      </w:pP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在</w:t>
      </w:r>
      <w:r w:rsidRPr="00FB105B">
        <w:rPr>
          <w:rFonts w:ascii="Times New Roman" w:eastAsia="楷体" w:hAnsi="Times New Roman" w:cs="Times New Roman"/>
          <w:sz w:val="21"/>
          <w:szCs w:val="21"/>
          <w:highlight w:val="cyan"/>
        </w:rPr>
        <w:t>固定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货币种类</w:t>
      </w:r>
      <w:r w:rsidRPr="00FB105B">
        <w:rPr>
          <w:rFonts w:ascii="Times New Roman" w:eastAsia="楷体" w:hAnsi="Times New Roman" w:cs="Times New Roman"/>
          <w:sz w:val="21"/>
          <w:szCs w:val="21"/>
          <w:highlight w:val="cyan"/>
        </w:rPr>
        <w:t>数量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或交易所数量的条件下</w:t>
      </w:r>
      <w:r w:rsidRPr="00FB105B">
        <w:rPr>
          <w:rFonts w:ascii="Times New Roman" w:eastAsia="楷体" w:hAnsi="Times New Roman" w:cs="Times New Roman"/>
          <w:sz w:val="21"/>
          <w:szCs w:val="21"/>
          <w:highlight w:val="cyan"/>
        </w:rPr>
        <w:t>，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对计算时间进行灵敏度分析。具体</w:t>
      </w:r>
      <w:r w:rsidRPr="00FB105B">
        <w:rPr>
          <w:rFonts w:ascii="Times New Roman" w:eastAsia="楷体" w:hAnsi="Times New Roman" w:cs="Times New Roman"/>
          <w:sz w:val="21"/>
          <w:szCs w:val="21"/>
          <w:highlight w:val="cyan"/>
        </w:rPr>
        <w:t>如下图所示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（为表现时间变化趋势，每条曲线用其最大值归一化）</w:t>
      </w:r>
      <w:r w:rsidRPr="00FB105B">
        <w:rPr>
          <w:rFonts w:ascii="Times New Roman" w:eastAsia="楷体" w:hAnsi="Times New Roman" w:cs="Times New Roman"/>
          <w:sz w:val="21"/>
          <w:szCs w:val="21"/>
          <w:highlight w:val="cyan"/>
        </w:rPr>
        <w:t>：</w:t>
      </w:r>
    </w:p>
    <w:p w14:paraId="30694B01" w14:textId="77777777" w:rsidR="006B1FCB" w:rsidRPr="00FB105B" w:rsidRDefault="006B1FCB" w:rsidP="006B1FCB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</w:p>
    <w:p w14:paraId="526F316A" w14:textId="5C124CFD" w:rsidR="006B1FCB" w:rsidRPr="00FB105B" w:rsidRDefault="00A369F1" w:rsidP="006B1FCB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  <w:highlight w:val="cyan"/>
        </w:rPr>
      </w:pPr>
      <w:r w:rsidRPr="00FB105B">
        <w:rPr>
          <w:rFonts w:ascii="Times New Roman" w:eastAsia="楷体" w:hAnsi="Times New Roman" w:cs="Times New Roman"/>
          <w:noProof/>
          <w:sz w:val="21"/>
          <w:szCs w:val="21"/>
          <w:highlight w:val="cyan"/>
        </w:rPr>
        <w:drawing>
          <wp:inline distT="0" distB="0" distL="0" distR="0" wp14:anchorId="2269DE79" wp14:editId="4C070BD5">
            <wp:extent cx="2738143" cy="1645920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143" cy="164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FB105B">
        <w:rPr>
          <w:rFonts w:ascii="Times New Roman" w:eastAsia="楷体" w:hAnsi="Times New Roman" w:cs="Times New Roman"/>
          <w:noProof/>
          <w:sz w:val="21"/>
          <w:szCs w:val="21"/>
          <w:highlight w:val="cyan"/>
        </w:rPr>
        <w:drawing>
          <wp:inline distT="0" distB="0" distL="0" distR="0" wp14:anchorId="393D6A04" wp14:editId="44EA10BC">
            <wp:extent cx="2738143" cy="1645920"/>
            <wp:effectExtent l="0" t="0" r="508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143" cy="164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05B8726" w14:textId="6290CA25" w:rsidR="006B1FCB" w:rsidRPr="00FB105B" w:rsidRDefault="006B1FCB" w:rsidP="00C80385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  <w:highlight w:val="cyan"/>
        </w:rPr>
      </w:pPr>
    </w:p>
    <w:p w14:paraId="67A7E314" w14:textId="511AA459" w:rsidR="00A369F1" w:rsidRPr="006B1FCB" w:rsidRDefault="00A369F1" w:rsidP="00C80385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重新求解测试案例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1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，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2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，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3</w:t>
      </w:r>
      <w:r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，则其次优目标值分别为：</w:t>
      </w:r>
      <w:r w:rsidR="00233904" w:rsidRPr="00FB105B">
        <w:rPr>
          <w:rFonts w:ascii="Times New Roman" w:eastAsia="楷体" w:hAnsi="Times New Roman" w:cs="Times New Roman"/>
          <w:sz w:val="21"/>
          <w:szCs w:val="21"/>
          <w:highlight w:val="cyan"/>
        </w:rPr>
        <w:t>0.2368</w:t>
      </w:r>
      <w:r w:rsidR="00233904"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  <w:highlight w:val="cyan"/>
          </w:rPr>
          <m:t>d</m:t>
        </m:r>
      </m:oMath>
      <w:r w:rsidR="00233904"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，</w:t>
      </w:r>
      <w:r w:rsidR="00233904" w:rsidRPr="00FB105B">
        <w:rPr>
          <w:rFonts w:ascii="Times New Roman" w:eastAsia="楷体" w:hAnsi="Times New Roman" w:cs="Times New Roman"/>
          <w:sz w:val="21"/>
          <w:szCs w:val="21"/>
          <w:highlight w:val="cyan"/>
        </w:rPr>
        <w:t>0.2410</w:t>
      </w:r>
      <w:r w:rsidR="00233904"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  <w:highlight w:val="cyan"/>
          </w:rPr>
          <m:t>d</m:t>
        </m:r>
      </m:oMath>
      <w:r w:rsidR="00233904"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，</w:t>
      </w:r>
      <w:r w:rsidR="00233904" w:rsidRPr="00FB105B">
        <w:rPr>
          <w:rFonts w:ascii="Times New Roman" w:eastAsia="楷体" w:hAnsi="Times New Roman" w:cs="Times New Roman"/>
          <w:sz w:val="21"/>
          <w:szCs w:val="21"/>
          <w:highlight w:val="cyan"/>
        </w:rPr>
        <w:t>1.6293</w:t>
      </w:r>
      <w:r w:rsidR="00233904"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  <w:highlight w:val="cyan"/>
          </w:rPr>
          <m:t>d</m:t>
        </m:r>
      </m:oMath>
      <w:r w:rsidR="00233904"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。</w:t>
      </w:r>
      <w:r w:rsidR="0032164A" w:rsidRPr="00FB105B">
        <w:rPr>
          <w:rFonts w:ascii="Times New Roman" w:eastAsia="楷体" w:hAnsi="Times New Roman" w:cs="Times New Roman" w:hint="eastAsia"/>
          <w:sz w:val="21"/>
          <w:szCs w:val="21"/>
          <w:highlight w:val="cyan"/>
        </w:rPr>
        <w:t>即：增大最大允许间隙可在不显著损失收益的前提下大幅增加求解效率。</w:t>
      </w:r>
    </w:p>
    <w:sectPr w:rsidR="00A369F1" w:rsidRPr="006B1FC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D25456"/>
    <w:multiLevelType w:val="hybridMultilevel"/>
    <w:tmpl w:val="5A1C3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83466"/>
    <w:multiLevelType w:val="hybridMultilevel"/>
    <w:tmpl w:val="5426CB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09563E"/>
    <w:multiLevelType w:val="hybridMultilevel"/>
    <w:tmpl w:val="875E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A1749"/>
    <w:multiLevelType w:val="hybridMultilevel"/>
    <w:tmpl w:val="22905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AwNzQzNzA1MzFS0lEKTi0uzszPAykwMq4FAP8pm10tAAAA"/>
  </w:docVars>
  <w:rsids>
    <w:rsidRoot w:val="00DC3C76"/>
    <w:rsid w:val="00030309"/>
    <w:rsid w:val="000521D6"/>
    <w:rsid w:val="00063117"/>
    <w:rsid w:val="00066B4F"/>
    <w:rsid w:val="000806C8"/>
    <w:rsid w:val="00082ABE"/>
    <w:rsid w:val="00094D3D"/>
    <w:rsid w:val="00096ABD"/>
    <w:rsid w:val="000C6A72"/>
    <w:rsid w:val="00102A72"/>
    <w:rsid w:val="00144439"/>
    <w:rsid w:val="00144739"/>
    <w:rsid w:val="001468AB"/>
    <w:rsid w:val="00161A53"/>
    <w:rsid w:val="001631CD"/>
    <w:rsid w:val="00175D96"/>
    <w:rsid w:val="001774D6"/>
    <w:rsid w:val="001862C2"/>
    <w:rsid w:val="001A38EE"/>
    <w:rsid w:val="001B008F"/>
    <w:rsid w:val="001C0A74"/>
    <w:rsid w:val="001C5CFF"/>
    <w:rsid w:val="001D0775"/>
    <w:rsid w:val="001D3F4C"/>
    <w:rsid w:val="001D43D1"/>
    <w:rsid w:val="001D556B"/>
    <w:rsid w:val="001E3160"/>
    <w:rsid w:val="001E686B"/>
    <w:rsid w:val="0020294C"/>
    <w:rsid w:val="0020505E"/>
    <w:rsid w:val="0021440E"/>
    <w:rsid w:val="0023125C"/>
    <w:rsid w:val="00233904"/>
    <w:rsid w:val="00235B44"/>
    <w:rsid w:val="00267B5C"/>
    <w:rsid w:val="00267EF8"/>
    <w:rsid w:val="00280FC5"/>
    <w:rsid w:val="00285F12"/>
    <w:rsid w:val="002A2780"/>
    <w:rsid w:val="002A7F33"/>
    <w:rsid w:val="002B592C"/>
    <w:rsid w:val="002B7184"/>
    <w:rsid w:val="002D36F1"/>
    <w:rsid w:val="002D41FF"/>
    <w:rsid w:val="002F2E4A"/>
    <w:rsid w:val="003135CD"/>
    <w:rsid w:val="0032164A"/>
    <w:rsid w:val="0033241F"/>
    <w:rsid w:val="00332A08"/>
    <w:rsid w:val="003350C2"/>
    <w:rsid w:val="00341080"/>
    <w:rsid w:val="00346926"/>
    <w:rsid w:val="0037315A"/>
    <w:rsid w:val="003A2732"/>
    <w:rsid w:val="003B292B"/>
    <w:rsid w:val="003B3C8B"/>
    <w:rsid w:val="003B6926"/>
    <w:rsid w:val="003F0EF2"/>
    <w:rsid w:val="003F676A"/>
    <w:rsid w:val="00422B6A"/>
    <w:rsid w:val="00424ED7"/>
    <w:rsid w:val="004409F5"/>
    <w:rsid w:val="00472CCD"/>
    <w:rsid w:val="00491695"/>
    <w:rsid w:val="0049301F"/>
    <w:rsid w:val="004933F3"/>
    <w:rsid w:val="004A5DBB"/>
    <w:rsid w:val="004C26CA"/>
    <w:rsid w:val="004C77F9"/>
    <w:rsid w:val="004D5938"/>
    <w:rsid w:val="004E059F"/>
    <w:rsid w:val="00507426"/>
    <w:rsid w:val="00521082"/>
    <w:rsid w:val="005530B7"/>
    <w:rsid w:val="0055487D"/>
    <w:rsid w:val="00567879"/>
    <w:rsid w:val="00570BE0"/>
    <w:rsid w:val="005720B8"/>
    <w:rsid w:val="00574194"/>
    <w:rsid w:val="00595507"/>
    <w:rsid w:val="005A6D39"/>
    <w:rsid w:val="005C0C85"/>
    <w:rsid w:val="005C4DC0"/>
    <w:rsid w:val="005C7ADA"/>
    <w:rsid w:val="005E1208"/>
    <w:rsid w:val="006019EB"/>
    <w:rsid w:val="00601A37"/>
    <w:rsid w:val="00606165"/>
    <w:rsid w:val="00615462"/>
    <w:rsid w:val="0063217F"/>
    <w:rsid w:val="00633E78"/>
    <w:rsid w:val="00640CA3"/>
    <w:rsid w:val="00651CDF"/>
    <w:rsid w:val="00660C5F"/>
    <w:rsid w:val="00670579"/>
    <w:rsid w:val="00674E58"/>
    <w:rsid w:val="0068791C"/>
    <w:rsid w:val="006932BE"/>
    <w:rsid w:val="0069483B"/>
    <w:rsid w:val="006972C7"/>
    <w:rsid w:val="006A426C"/>
    <w:rsid w:val="006A6204"/>
    <w:rsid w:val="006B1FCB"/>
    <w:rsid w:val="006B5DFC"/>
    <w:rsid w:val="006B640F"/>
    <w:rsid w:val="006C0F97"/>
    <w:rsid w:val="006F5DC2"/>
    <w:rsid w:val="006F6E51"/>
    <w:rsid w:val="00702342"/>
    <w:rsid w:val="007119DC"/>
    <w:rsid w:val="00712EAF"/>
    <w:rsid w:val="0072527C"/>
    <w:rsid w:val="00733FE6"/>
    <w:rsid w:val="007441A9"/>
    <w:rsid w:val="00764329"/>
    <w:rsid w:val="007A24C3"/>
    <w:rsid w:val="007A4FC7"/>
    <w:rsid w:val="007A6B09"/>
    <w:rsid w:val="007C0D3C"/>
    <w:rsid w:val="007D200A"/>
    <w:rsid w:val="007D3297"/>
    <w:rsid w:val="007D3556"/>
    <w:rsid w:val="007D4298"/>
    <w:rsid w:val="007D5ED1"/>
    <w:rsid w:val="007E6967"/>
    <w:rsid w:val="007F11DA"/>
    <w:rsid w:val="007F23A6"/>
    <w:rsid w:val="007F6024"/>
    <w:rsid w:val="00802B93"/>
    <w:rsid w:val="00817EC6"/>
    <w:rsid w:val="0082783B"/>
    <w:rsid w:val="0083064C"/>
    <w:rsid w:val="00830E6F"/>
    <w:rsid w:val="0084041A"/>
    <w:rsid w:val="00856070"/>
    <w:rsid w:val="008570EF"/>
    <w:rsid w:val="008807C5"/>
    <w:rsid w:val="00883FFF"/>
    <w:rsid w:val="008B3CCB"/>
    <w:rsid w:val="008D0568"/>
    <w:rsid w:val="008E5F0A"/>
    <w:rsid w:val="008F2514"/>
    <w:rsid w:val="00900885"/>
    <w:rsid w:val="00906A15"/>
    <w:rsid w:val="00914611"/>
    <w:rsid w:val="00917B27"/>
    <w:rsid w:val="0093248F"/>
    <w:rsid w:val="00937369"/>
    <w:rsid w:val="00940651"/>
    <w:rsid w:val="00982D76"/>
    <w:rsid w:val="0098470E"/>
    <w:rsid w:val="009877D4"/>
    <w:rsid w:val="009B2458"/>
    <w:rsid w:val="009C2B7A"/>
    <w:rsid w:val="009C2CC7"/>
    <w:rsid w:val="009C7862"/>
    <w:rsid w:val="009D384F"/>
    <w:rsid w:val="009D633C"/>
    <w:rsid w:val="009E0078"/>
    <w:rsid w:val="009E47A1"/>
    <w:rsid w:val="00A12663"/>
    <w:rsid w:val="00A257A0"/>
    <w:rsid w:val="00A360A5"/>
    <w:rsid w:val="00A369F1"/>
    <w:rsid w:val="00A84828"/>
    <w:rsid w:val="00A84C22"/>
    <w:rsid w:val="00AC28EB"/>
    <w:rsid w:val="00AC7673"/>
    <w:rsid w:val="00AE007D"/>
    <w:rsid w:val="00B07930"/>
    <w:rsid w:val="00B11AAE"/>
    <w:rsid w:val="00B51629"/>
    <w:rsid w:val="00B7175E"/>
    <w:rsid w:val="00B74773"/>
    <w:rsid w:val="00B82E06"/>
    <w:rsid w:val="00B837FB"/>
    <w:rsid w:val="00B9429C"/>
    <w:rsid w:val="00BA00CA"/>
    <w:rsid w:val="00BB0750"/>
    <w:rsid w:val="00BB43B4"/>
    <w:rsid w:val="00BC7394"/>
    <w:rsid w:val="00BD04F0"/>
    <w:rsid w:val="00BD3912"/>
    <w:rsid w:val="00BD5BB6"/>
    <w:rsid w:val="00BE474C"/>
    <w:rsid w:val="00BF148B"/>
    <w:rsid w:val="00BF5F71"/>
    <w:rsid w:val="00C10D27"/>
    <w:rsid w:val="00C12783"/>
    <w:rsid w:val="00C13D28"/>
    <w:rsid w:val="00C54214"/>
    <w:rsid w:val="00C6353C"/>
    <w:rsid w:val="00C80385"/>
    <w:rsid w:val="00C90DC7"/>
    <w:rsid w:val="00CE737C"/>
    <w:rsid w:val="00D0455F"/>
    <w:rsid w:val="00D13F51"/>
    <w:rsid w:val="00D1507A"/>
    <w:rsid w:val="00D20304"/>
    <w:rsid w:val="00D332B0"/>
    <w:rsid w:val="00D35FA1"/>
    <w:rsid w:val="00D41257"/>
    <w:rsid w:val="00D52DE6"/>
    <w:rsid w:val="00D55273"/>
    <w:rsid w:val="00D64B62"/>
    <w:rsid w:val="00D70FDA"/>
    <w:rsid w:val="00D932F7"/>
    <w:rsid w:val="00DA1BC3"/>
    <w:rsid w:val="00DB5552"/>
    <w:rsid w:val="00DC3C76"/>
    <w:rsid w:val="00DD687D"/>
    <w:rsid w:val="00DE2040"/>
    <w:rsid w:val="00DE26C6"/>
    <w:rsid w:val="00DE4F9E"/>
    <w:rsid w:val="00DF18D7"/>
    <w:rsid w:val="00E162B4"/>
    <w:rsid w:val="00E2243B"/>
    <w:rsid w:val="00E36685"/>
    <w:rsid w:val="00E56192"/>
    <w:rsid w:val="00E5739B"/>
    <w:rsid w:val="00E72F22"/>
    <w:rsid w:val="00E75ADA"/>
    <w:rsid w:val="00E771A8"/>
    <w:rsid w:val="00EB0C7C"/>
    <w:rsid w:val="00EB5088"/>
    <w:rsid w:val="00EC4873"/>
    <w:rsid w:val="00EE2F85"/>
    <w:rsid w:val="00EF09ED"/>
    <w:rsid w:val="00EF22E4"/>
    <w:rsid w:val="00F07353"/>
    <w:rsid w:val="00F11BED"/>
    <w:rsid w:val="00F16C85"/>
    <w:rsid w:val="00F43126"/>
    <w:rsid w:val="00F46731"/>
    <w:rsid w:val="00F517CF"/>
    <w:rsid w:val="00F53157"/>
    <w:rsid w:val="00F5325E"/>
    <w:rsid w:val="00F64247"/>
    <w:rsid w:val="00F81B4B"/>
    <w:rsid w:val="00F9202C"/>
    <w:rsid w:val="00F951DA"/>
    <w:rsid w:val="00FB0F44"/>
    <w:rsid w:val="00FB105B"/>
    <w:rsid w:val="00FB129D"/>
    <w:rsid w:val="00FD164B"/>
    <w:rsid w:val="00FF4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9E5EB"/>
  <w15:chartTrackingRefBased/>
  <w15:docId w15:val="{2A8AD02C-A793-47E8-A369-17B85B6DA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7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5F0A"/>
    <w:rPr>
      <w:color w:val="808080"/>
    </w:rPr>
  </w:style>
  <w:style w:type="table" w:styleId="TableGrid">
    <w:name w:val="Table Grid"/>
    <w:basedOn w:val="TableNormal"/>
    <w:uiPriority w:val="39"/>
    <w:rsid w:val="00EF2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505E"/>
    <w:pPr>
      <w:ind w:left="720"/>
      <w:contextualSpacing/>
    </w:pPr>
  </w:style>
  <w:style w:type="character" w:styleId="HTMLCode">
    <w:name w:val="HTML Code"/>
    <w:basedOn w:val="DefaultParagraphFont"/>
    <w:rsid w:val="007F23A6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8791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791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791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9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791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91C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791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609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07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95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C0862C-2D4F-4246-9755-15DA8B3BB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4</TotalTime>
  <Pages>9</Pages>
  <Words>583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ze Wang</dc:creator>
  <cp:keywords/>
  <dc:description/>
  <cp:lastModifiedBy>Yize Wang</cp:lastModifiedBy>
  <cp:revision>220</cp:revision>
  <cp:lastPrinted>2021-04-03T09:50:00Z</cp:lastPrinted>
  <dcterms:created xsi:type="dcterms:W3CDTF">2021-03-30T12:14:00Z</dcterms:created>
  <dcterms:modified xsi:type="dcterms:W3CDTF">2021-04-05T07:11:00Z</dcterms:modified>
</cp:coreProperties>
</file>